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10765" w:type="dxa"/>
        <w:tblBorders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8"/>
        <w:gridCol w:w="2126"/>
        <w:gridCol w:w="709"/>
        <w:gridCol w:w="3118"/>
        <w:gridCol w:w="1134"/>
        <w:gridCol w:w="2690"/>
      </w:tblGrid>
      <w:tr w:rsidR="004C4180" w:rsidRPr="00E23BDD" w14:paraId="4585E4EF" w14:textId="77777777" w:rsidTr="00DF42A3">
        <w:trPr>
          <w:trHeight w:val="990"/>
        </w:trPr>
        <w:tc>
          <w:tcPr>
            <w:tcW w:w="10765" w:type="dxa"/>
            <w:gridSpan w:val="6"/>
            <w:vAlign w:val="center"/>
          </w:tcPr>
          <w:p w14:paraId="7DF545DB" w14:textId="4F55BB9C" w:rsidR="00CF2A81" w:rsidRPr="00E23BDD" w:rsidRDefault="00CF2A81" w:rsidP="009D248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23BDD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270B21F2" wp14:editId="225D1FB0">
                  <wp:extent cx="3875314" cy="570596"/>
                  <wp:effectExtent l="0" t="0" r="0" b="1270"/>
                  <wp:docPr id="618428533" name="Picture 2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8428533" name="Picture 2" descr="A close up of a sign&#10;&#10;Description automatically generated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30298" cy="5934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C4180" w:rsidRPr="00E23BDD" w14:paraId="4C4B4D67" w14:textId="77777777" w:rsidTr="007A65F3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076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13E68"/>
            <w:vAlign w:val="center"/>
          </w:tcPr>
          <w:p w14:paraId="4EFC9E22" w14:textId="77777777" w:rsidR="00091FAD" w:rsidRPr="00E23BDD" w:rsidRDefault="00091FAD" w:rsidP="004C418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23BDD">
              <w:rPr>
                <w:rFonts w:ascii="Times New Roman" w:hAnsi="Times New Roman" w:cs="Times New Roman"/>
                <w:b/>
                <w:sz w:val="20"/>
                <w:szCs w:val="20"/>
              </w:rPr>
              <w:t>ÖĞRENCİ BİLGİLERİ</w:t>
            </w:r>
          </w:p>
        </w:tc>
      </w:tr>
      <w:tr w:rsidR="004C4180" w:rsidRPr="00E23BDD" w14:paraId="6AEF5DBB" w14:textId="77777777" w:rsidTr="00DF42A3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1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C6818" w14:textId="1A313B1E" w:rsidR="00091FAD" w:rsidRPr="00E23BDD" w:rsidRDefault="00091FAD" w:rsidP="00F8476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23BDD">
              <w:rPr>
                <w:rFonts w:ascii="Times New Roman" w:hAnsi="Times New Roman" w:cs="Times New Roman"/>
                <w:sz w:val="20"/>
                <w:szCs w:val="20"/>
              </w:rPr>
              <w:t>Adı Soyadı</w:t>
            </w:r>
          </w:p>
        </w:tc>
        <w:tc>
          <w:tcPr>
            <w:tcW w:w="765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CC070" w14:textId="77777777" w:rsidR="00091FAD" w:rsidRPr="00DB1266" w:rsidRDefault="00091FAD" w:rsidP="00F8476C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DF42A3" w:rsidRPr="00E23BDD" w14:paraId="28049356" w14:textId="77777777" w:rsidTr="00DF42A3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1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EBAEFD" w14:textId="50316537" w:rsidR="00DF42A3" w:rsidRPr="00E23BDD" w:rsidRDefault="00DF42A3" w:rsidP="00DF42A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23BDD">
              <w:rPr>
                <w:rFonts w:ascii="Times New Roman" w:hAnsi="Times New Roman" w:cs="Times New Roman"/>
                <w:sz w:val="20"/>
                <w:szCs w:val="20"/>
              </w:rPr>
              <w:t>Numarası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/ Dönemi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85A60" w14:textId="77777777" w:rsidR="00DF42A3" w:rsidRPr="00E23BDD" w:rsidRDefault="00DF42A3" w:rsidP="00DF42A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A51ADF" w14:textId="18C5F3F6" w:rsidR="00DF42A3" w:rsidRPr="00E23BDD" w:rsidRDefault="000A79AB" w:rsidP="00DF42A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102296282"/>
                <w:lock w:val="sdtLocked"/>
                <w:placeholder>
                  <w:docPart w:val="D96C84FC78004317A369ADA5EE46B1FE"/>
                </w:placeholder>
                <w:dropDownList>
                  <w:listItem w:displayText="Dönemi seçiniz." w:value="Dönemi seçiniz."/>
                  <w:listItem w:displayText="1." w:value="1."/>
                  <w:listItem w:displayText="2." w:value="2."/>
                  <w:listItem w:displayText="3." w:value="3."/>
                </w:dropDownList>
              </w:sdtPr>
              <w:sdtEndPr/>
              <w:sdtContent>
                <w:r w:rsidR="00110577">
                  <w:rPr>
                    <w:rFonts w:ascii="Times New Roman" w:hAnsi="Times New Roman" w:cs="Times New Roman"/>
                    <w:sz w:val="20"/>
                    <w:szCs w:val="20"/>
                  </w:rPr>
                  <w:t>Dönemi seçiniz.</w:t>
                </w:r>
              </w:sdtContent>
            </w:sdt>
            <w:r w:rsidR="00110577" w:rsidRPr="0067642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494262510"/>
                <w:lock w:val="sdtContentLocked"/>
                <w:placeholder>
                  <w:docPart w:val="DefaultPlaceholder_-1854013440"/>
                </w:placeholder>
                <w15:appearance w15:val="hidden"/>
              </w:sdtPr>
              <w:sdtEndPr/>
              <w:sdtContent>
                <w:r w:rsidR="00110577" w:rsidRPr="0067642F">
                  <w:rPr>
                    <w:rFonts w:ascii="Times New Roman" w:hAnsi="Times New Roman" w:cs="Times New Roman"/>
                    <w:sz w:val="20"/>
                    <w:szCs w:val="20"/>
                  </w:rPr>
                  <w:t>Dönem</w:t>
                </w:r>
              </w:sdtContent>
            </w:sdt>
          </w:p>
        </w:tc>
      </w:tr>
      <w:tr w:rsidR="00B22680" w:rsidRPr="00E23BDD" w14:paraId="3BB03A53" w14:textId="77777777" w:rsidTr="00DF42A3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1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3087C6" w14:textId="12DD7F7F" w:rsidR="00B22680" w:rsidRPr="00E23BDD" w:rsidRDefault="00B22680" w:rsidP="00B2268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23BDD">
              <w:rPr>
                <w:rFonts w:ascii="Times New Roman" w:hAnsi="Times New Roman" w:cs="Times New Roman"/>
                <w:sz w:val="20"/>
                <w:szCs w:val="20"/>
              </w:rPr>
              <w:t>Anabilim Dalı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/ Programı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5E15CF" w14:textId="031FD0BE" w:rsidR="00B22680" w:rsidRPr="00E23BDD" w:rsidRDefault="000A79AB" w:rsidP="00B2268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-1809081717"/>
                <w:lock w:val="sdtLocked"/>
                <w:placeholder>
                  <w:docPart w:val="9EE8D51CDF9542058FA78207B0F5125F"/>
                </w:placeholder>
                <w:comboBox>
                  <w:listItem w:displayText="Enstitü Anabilim Dalı'nı Seçiniz" w:value="Enstitü Anabilim Dalı'nı Seçiniz"/>
                  <w:listItem w:displayText="İş Sağlığı ve Güvenliği" w:value="İş Sağlığı ve Güvenliği"/>
                  <w:listItem w:displayText="İşletme" w:value="İşletme"/>
                  <w:listItem w:displayText="Sosyoloji" w:value="Sosyoloji"/>
                  <w:listItem w:displayText="Uluslararası Ekonomi Politikası" w:value="Uluslararası Ekonomi Politikası"/>
                  <w:listItem w:displayText="Uluslararası İlişkiler" w:value="Uluslararası İlişkiler"/>
                  <w:listItem w:displayText="Uluslararası Ticaret ve Lojistik" w:value="Uluslararası Ticaret ve Lojistik"/>
                </w:comboBox>
              </w:sdtPr>
              <w:sdtEndPr/>
              <w:sdtContent>
                <w:r w:rsidR="00B22680" w:rsidRPr="00B22680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Enstitü Anabilim Dalı'nı Seçiniz</w:t>
                </w:r>
              </w:sdtContent>
            </w:sdt>
            <w:r w:rsidR="00B22680" w:rsidRPr="00B2268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315724446"/>
                <w:lock w:val="sdtContentLocked"/>
                <w:placeholder>
                  <w:docPart w:val="DefaultPlaceholder_-1854013440"/>
                </w:placeholder>
                <w15:appearance w15:val="hidden"/>
              </w:sdtPr>
              <w:sdtEndPr/>
              <w:sdtContent>
                <w:r w:rsidR="00B22680">
                  <w:rPr>
                    <w:rFonts w:ascii="Times New Roman" w:hAnsi="Times New Roman" w:cs="Times New Roman"/>
                    <w:sz w:val="20"/>
                    <w:szCs w:val="20"/>
                  </w:rPr>
                  <w:t>Anabilim Dalı</w:t>
                </w:r>
              </w:sdtContent>
            </w:sdt>
          </w:p>
        </w:tc>
        <w:tc>
          <w:tcPr>
            <w:tcW w:w="38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D5732B" w14:textId="31AC4C00" w:rsidR="00B22680" w:rsidRPr="00E23BDD" w:rsidRDefault="000A79AB" w:rsidP="00B2268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-84994388"/>
                <w:lock w:val="sdtLocked"/>
                <w:placeholder>
                  <w:docPart w:val="B4AFC440F0F84AE796C6C5F0C3E5FC73"/>
                </w:placeholder>
                <w:comboBox>
                  <w:listItem w:displayText="Enstitü Programını Seçiniz" w:value="Enstitü Programını Seçiniz"/>
                  <w:listItem w:displayText="İş Sağlığı ve Güvenliği" w:value="İş Sağlığı ve Güvenliği"/>
                  <w:listItem w:displayText="İşletme" w:value="İşletme"/>
                  <w:listItem w:displayText="Sosyoloji" w:value="Sosyoloji"/>
                  <w:listItem w:displayText="Uluslararası Ekonomi Politikası" w:value="Uluslararası Ekonomi Politikası"/>
                  <w:listItem w:displayText="Uluslararası İlişkiler" w:value="Uluslararası İlişkiler"/>
                  <w:listItem w:displayText="Uluslararası Ticaret ve Lojistik" w:value="Uluslararası Ticaret ve Lojistik"/>
                </w:comboBox>
              </w:sdtPr>
              <w:sdtEndPr/>
              <w:sdtContent>
                <w:r w:rsidR="00B22680" w:rsidRPr="00B22680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Enstitü Programını Seçiniz</w:t>
                </w:r>
              </w:sdtContent>
            </w:sdt>
            <w:r w:rsidR="00B22680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bCs/>
                  <w:sz w:val="20"/>
                  <w:szCs w:val="20"/>
                </w:rPr>
                <w:id w:val="1943568512"/>
                <w:lock w:val="sdtContentLocked"/>
                <w:placeholder>
                  <w:docPart w:val="DefaultPlaceholder_-1854013440"/>
                </w:placeholder>
                <w15:appearance w15:val="hidden"/>
              </w:sdtPr>
              <w:sdtEndPr/>
              <w:sdtContent>
                <w:r w:rsidR="00B22680">
                  <w:rPr>
                    <w:rFonts w:ascii="Times New Roman" w:hAnsi="Times New Roman" w:cs="Times New Roman"/>
                    <w:bCs/>
                    <w:sz w:val="20"/>
                    <w:szCs w:val="20"/>
                  </w:rPr>
                  <w:t>Tezsiz Yüksek Lisans Programı</w:t>
                </w:r>
              </w:sdtContent>
            </w:sdt>
          </w:p>
        </w:tc>
      </w:tr>
      <w:tr w:rsidR="00DF42A3" w:rsidRPr="00E23BDD" w14:paraId="1728DDAC" w14:textId="77777777" w:rsidTr="00DF42A3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1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BA45CF" w14:textId="469FC6CA" w:rsidR="00DF42A3" w:rsidRPr="00E23BDD" w:rsidRDefault="00DF42A3" w:rsidP="00DF42A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23BDD">
              <w:rPr>
                <w:rFonts w:ascii="Times New Roman" w:hAnsi="Times New Roman" w:cs="Times New Roman"/>
                <w:sz w:val="20"/>
                <w:szCs w:val="20"/>
              </w:rPr>
              <w:t>Danışmanı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/ </w:t>
            </w:r>
            <w:r w:rsidR="00F30463">
              <w:rPr>
                <w:rFonts w:ascii="Times New Roman" w:hAnsi="Times New Roman" w:cs="Times New Roman"/>
                <w:sz w:val="20"/>
                <w:szCs w:val="20"/>
              </w:rPr>
              <w:t>İkinci Danışmanı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C1B1324" w14:textId="4DABF980" w:rsidR="00DF42A3" w:rsidRPr="00E23BDD" w:rsidRDefault="00DF42A3" w:rsidP="00DF42A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4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F151739" w14:textId="7144404B" w:rsidR="00DF42A3" w:rsidRPr="00E23BDD" w:rsidRDefault="00DF42A3" w:rsidP="00DF42A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F42A3" w:rsidRPr="00E23BDD" w14:paraId="644399AD" w14:textId="77777777" w:rsidTr="00DF42A3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624"/>
          <w:jc w:val="center"/>
        </w:trPr>
        <w:tc>
          <w:tcPr>
            <w:tcW w:w="3114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0A85FB7" w14:textId="5ED3C40F" w:rsidR="00DF42A3" w:rsidRDefault="009E7631" w:rsidP="00DF42A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önem Projesi</w:t>
            </w:r>
            <w:r w:rsidR="00DF42A3">
              <w:rPr>
                <w:rFonts w:ascii="Times New Roman" w:hAnsi="Times New Roman" w:cs="Times New Roman"/>
                <w:sz w:val="20"/>
                <w:szCs w:val="20"/>
              </w:rPr>
              <w:t xml:space="preserve"> Adı</w:t>
            </w:r>
          </w:p>
        </w:tc>
        <w:tc>
          <w:tcPr>
            <w:tcW w:w="765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CBAB6" w14:textId="0E8572DC" w:rsidR="00DF42A3" w:rsidRDefault="00DF42A3" w:rsidP="00DF42A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C0898">
              <w:rPr>
                <w:rFonts w:ascii="Times New Roman" w:hAnsi="Times New Roman" w:cs="Times New Roman"/>
                <w:bCs/>
                <w:sz w:val="20"/>
                <w:szCs w:val="20"/>
              </w:rPr>
              <w:t>(</w:t>
            </w:r>
            <w:r w:rsidR="009E7631">
              <w:rPr>
                <w:rFonts w:ascii="Times New Roman" w:hAnsi="Times New Roman" w:cs="Times New Roman"/>
                <w:bCs/>
                <w:sz w:val="20"/>
                <w:szCs w:val="20"/>
              </w:rPr>
              <w:t>Dönem projesi</w:t>
            </w:r>
            <w:r w:rsidRPr="007C0898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yazım şablonunda belirtilen koşullara uygun olarak 3 satırdan fazla tez başlıkları kabul edilmemektedir. Özel bir durum mevcut ise enstitünüz ile iletişime geçiniz.)</w:t>
            </w:r>
          </w:p>
        </w:tc>
      </w:tr>
      <w:tr w:rsidR="00DF42A3" w:rsidRPr="00E23BDD" w14:paraId="6ED0F322" w14:textId="77777777" w:rsidTr="00DF42A3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624"/>
          <w:jc w:val="center"/>
        </w:trPr>
        <w:tc>
          <w:tcPr>
            <w:tcW w:w="3114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AE09BB1" w14:textId="17D17450" w:rsidR="00DF42A3" w:rsidRDefault="009E7631" w:rsidP="00DF42A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rm Project</w:t>
            </w:r>
            <w:r w:rsidR="00DF42A3">
              <w:rPr>
                <w:rFonts w:ascii="Times New Roman" w:hAnsi="Times New Roman" w:cs="Times New Roman"/>
                <w:sz w:val="20"/>
                <w:szCs w:val="20"/>
              </w:rPr>
              <w:t xml:space="preserve"> Title</w:t>
            </w:r>
          </w:p>
        </w:tc>
        <w:tc>
          <w:tcPr>
            <w:tcW w:w="765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1972B" w14:textId="4C0AF2E1" w:rsidR="00DF42A3" w:rsidRDefault="00DF42A3" w:rsidP="00DF42A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F447D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(According to </w:t>
            </w:r>
            <w:r w:rsidR="009E7631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term project</w:t>
            </w:r>
            <w:r w:rsidRPr="003F447D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writing template; titles with more than 3 lines are not acceptable. If there is a particular situation, please contact with the institution.)</w:t>
            </w:r>
          </w:p>
        </w:tc>
      </w:tr>
      <w:tr w:rsidR="00DF42A3" w:rsidRPr="00E23BDD" w14:paraId="0DF2A31C" w14:textId="77777777" w:rsidTr="00DF42A3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3114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033BFA0" w14:textId="05A21CB5" w:rsidR="00DF42A3" w:rsidRPr="009250A6" w:rsidRDefault="009E7631" w:rsidP="00DF42A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roje</w:t>
            </w:r>
            <w:r w:rsidR="00DF42A3" w:rsidRPr="009250A6">
              <w:rPr>
                <w:rFonts w:ascii="Times New Roman" w:hAnsi="Times New Roman" w:cs="Times New Roman"/>
                <w:sz w:val="20"/>
                <w:szCs w:val="20"/>
              </w:rPr>
              <w:t xml:space="preserve"> Savunma Sınavının Türü</w:t>
            </w:r>
          </w:p>
        </w:tc>
        <w:tc>
          <w:tcPr>
            <w:tcW w:w="765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4B4068" w14:textId="3B3A3FE3" w:rsidR="00DF42A3" w:rsidRPr="009250A6" w:rsidRDefault="000A79AB" w:rsidP="00DF42A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222647361"/>
                <w:lock w:val="sdtLocked"/>
                <w:placeholder>
                  <w:docPart w:val="3FACC862ABE14A9E9D7E7C584D1C5970"/>
                </w:placeholder>
                <w:dropDownList>
                  <w:listItem w:displayText="Sınav türünü seçiniz." w:value="Sınav türünü seçiniz."/>
                  <w:listItem w:displayText="Çevrimiçi" w:value="Çevrimiçi"/>
                  <w:listItem w:displayText="Yüz yüze" w:value="Yüz yüze"/>
                </w:dropDownList>
              </w:sdtPr>
              <w:sdtEndPr/>
              <w:sdtContent>
                <w:r w:rsidR="009250A6" w:rsidRPr="009250A6">
                  <w:rPr>
                    <w:rFonts w:ascii="Times New Roman" w:hAnsi="Times New Roman" w:cs="Times New Roman"/>
                    <w:sz w:val="20"/>
                    <w:szCs w:val="20"/>
                  </w:rPr>
                  <w:t>Sınav türünü seçiniz.</w:t>
                </w:r>
              </w:sdtContent>
            </w:sdt>
          </w:p>
        </w:tc>
      </w:tr>
      <w:tr w:rsidR="0041236A" w:rsidRPr="00E23BDD" w14:paraId="2C70365C" w14:textId="77777777" w:rsidTr="0041236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467"/>
          <w:jc w:val="center"/>
        </w:trPr>
        <w:tc>
          <w:tcPr>
            <w:tcW w:w="3114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822E064" w14:textId="03D4E105" w:rsidR="0041236A" w:rsidRPr="009250A6" w:rsidRDefault="008D6EFA" w:rsidP="00DF42A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roje</w:t>
            </w:r>
            <w:r w:rsidR="0041236A">
              <w:rPr>
                <w:rFonts w:ascii="Times New Roman" w:hAnsi="Times New Roman" w:cs="Times New Roman"/>
                <w:sz w:val="20"/>
                <w:szCs w:val="20"/>
              </w:rPr>
              <w:t xml:space="preserve"> Savunması Duyuru Linki</w:t>
            </w:r>
          </w:p>
        </w:tc>
        <w:tc>
          <w:tcPr>
            <w:tcW w:w="765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074F0B" w14:textId="77777777" w:rsidR="0041236A" w:rsidRDefault="0041236A" w:rsidP="00DF42A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B5F6F" w:rsidRPr="00E23BDD" w14:paraId="2603C3F0" w14:textId="77777777" w:rsidTr="0077543D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27"/>
          <w:jc w:val="center"/>
        </w:trPr>
        <w:tc>
          <w:tcPr>
            <w:tcW w:w="3114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F341F86" w14:textId="77777777" w:rsidR="00CB5F6F" w:rsidRPr="00A33A3C" w:rsidRDefault="00CB5F6F" w:rsidP="0077543D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0F2DC3">
              <w:rPr>
                <w:rFonts w:ascii="Times New Roman" w:hAnsi="Times New Roman" w:cs="Times New Roman"/>
                <w:sz w:val="20"/>
                <w:szCs w:val="20"/>
              </w:rPr>
              <w:t>Yazım Kurallarına Uygunluk</w:t>
            </w:r>
          </w:p>
        </w:tc>
        <w:tc>
          <w:tcPr>
            <w:tcW w:w="765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AA36C4" w14:textId="280E6944" w:rsidR="00CB5F6F" w:rsidRDefault="000A79AB" w:rsidP="0077543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973364047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0208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CB5F6F">
              <w:rPr>
                <w:rFonts w:ascii="Times New Roman" w:hAnsi="Times New Roman" w:cs="Times New Roman"/>
                <w:sz w:val="20"/>
                <w:szCs w:val="20"/>
              </w:rPr>
              <w:t xml:space="preserve"> Uygundur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329053859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0208">
                  <w:rPr>
                    <w:rFonts w:ascii="MS Gothic" w:eastAsia="MS Gothic" w:hAnsi="MS Gothic" w:cs="Times New Roman" w:hint="eastAsia"/>
                    <w:sz w:val="20"/>
                    <w:szCs w:val="20"/>
                  </w:rPr>
                  <w:t>☐</w:t>
                </w:r>
              </w:sdtContent>
            </w:sdt>
            <w:r w:rsidR="00CB5F6F">
              <w:rPr>
                <w:rFonts w:ascii="Times New Roman" w:hAnsi="Times New Roman" w:cs="Times New Roman"/>
                <w:sz w:val="20"/>
                <w:szCs w:val="20"/>
              </w:rPr>
              <w:t xml:space="preserve"> Uygun Değildir</w:t>
            </w:r>
          </w:p>
        </w:tc>
      </w:tr>
      <w:tr w:rsidR="00CB5F6F" w:rsidRPr="00E23BDD" w14:paraId="0D4E2343" w14:textId="77777777" w:rsidTr="0077543D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27"/>
          <w:jc w:val="center"/>
        </w:trPr>
        <w:tc>
          <w:tcPr>
            <w:tcW w:w="3114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98093A5" w14:textId="77777777" w:rsidR="00CB5F6F" w:rsidRPr="00A33A3C" w:rsidRDefault="00CB5F6F" w:rsidP="0077543D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0F2DC3">
              <w:rPr>
                <w:rFonts w:ascii="Times New Roman" w:hAnsi="Times New Roman" w:cs="Times New Roman"/>
                <w:sz w:val="20"/>
                <w:szCs w:val="20"/>
              </w:rPr>
              <w:t>Orijinallik Oranı</w:t>
            </w:r>
          </w:p>
        </w:tc>
        <w:tc>
          <w:tcPr>
            <w:tcW w:w="765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AD0964" w14:textId="77777777" w:rsidR="00CB5F6F" w:rsidRDefault="00CB5F6F" w:rsidP="0077543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%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49146940"/>
                <w:placeholder>
                  <w:docPart w:val="540AC6A8A67B4351834B32198003963C"/>
                </w:placeholder>
                <w:comboBox>
                  <w:listItem w:displayText="Yüzde Seçiniz" w:value="Yüzde Seçiniz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" w:value="9"/>
                  <w:listItem w:displayText="10" w:value="10"/>
                  <w:listItem w:displayText="11" w:value="11"/>
                  <w:listItem w:displayText="12" w:value="12"/>
                  <w:listItem w:displayText="13" w:value="13"/>
                  <w:listItem w:displayText="14" w:value="14"/>
                  <w:listItem w:displayText="15" w:value="15"/>
                  <w:listItem w:displayText="16" w:value="16"/>
                  <w:listItem w:displayText="17" w:value="17"/>
                  <w:listItem w:displayText="18" w:value="18"/>
                  <w:listItem w:displayText="19" w:value="19"/>
                  <w:listItem w:displayText="20" w:value="20"/>
                </w:comboBox>
              </w:sdtPr>
              <w:sdtEndPr/>
              <w:sdtContent>
                <w:r>
                  <w:rPr>
                    <w:rFonts w:ascii="Times New Roman" w:hAnsi="Times New Roman" w:cs="Times New Roman"/>
                    <w:sz w:val="20"/>
                    <w:szCs w:val="20"/>
                  </w:rPr>
                  <w:t>Yüzde Seçiniz</w:t>
                </w:r>
              </w:sdtContent>
            </w:sdt>
          </w:p>
        </w:tc>
      </w:tr>
      <w:tr w:rsidR="00DF42A3" w:rsidRPr="00E23BDD" w14:paraId="4B31550B" w14:textId="77777777" w:rsidTr="007A65F3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0765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50B1C8"/>
            <w:vAlign w:val="center"/>
          </w:tcPr>
          <w:p w14:paraId="54E408C5" w14:textId="7A0A9002" w:rsidR="00DF42A3" w:rsidRPr="00E23BDD" w:rsidRDefault="00457033" w:rsidP="00DF42A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YÜKSEK LİSANS </w:t>
            </w:r>
            <w:r w:rsidR="006F1493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DÖNEM PROJESİ </w:t>
            </w:r>
            <w:r w:rsidR="00DF42A3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SAVUNMA </w:t>
            </w:r>
            <w:r w:rsidR="00033EC1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SINAVI </w:t>
            </w:r>
            <w:r w:rsidR="00DF42A3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  <w:t>JÜRİ ÖNERİ</w:t>
            </w:r>
            <w:r w:rsidR="00DF42A3" w:rsidRPr="005E545B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FORMU</w:t>
            </w:r>
          </w:p>
        </w:tc>
      </w:tr>
      <w:tr w:rsidR="00DF42A3" w:rsidRPr="00E23BDD" w14:paraId="2D2D55AE" w14:textId="77777777" w:rsidTr="0041236A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1851"/>
          <w:jc w:val="center"/>
        </w:trPr>
        <w:tc>
          <w:tcPr>
            <w:tcW w:w="10765" w:type="dxa"/>
            <w:gridSpan w:val="6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ADF2347" w14:textId="613A0ACB" w:rsidR="00DF42A3" w:rsidRPr="00E23BDD" w:rsidRDefault="000A79AB" w:rsidP="00DF42A3">
            <w:pPr>
              <w:pStyle w:val="Balk1"/>
              <w:numPr>
                <w:ilvl w:val="0"/>
                <w:numId w:val="0"/>
              </w:numPr>
              <w:ind w:right="141"/>
              <w:jc w:val="center"/>
            </w:pPr>
            <w:sdt>
              <w:sdtPr>
                <w:id w:val="-585689972"/>
                <w:lock w:val="sdtLocked"/>
                <w:placeholder>
                  <w:docPart w:val="3711BF63749641A7B50339051AE5FF2A"/>
                </w:placeholder>
                <w:comboBox>
                  <w:listItem w:displayText="Enstitü Anabilim Dalı'nı Seçiniz" w:value="Enstitü Anabilim Dalı'nı Seçiniz"/>
                  <w:listItem w:displayText="İş Sağlığı ve Güvenliği" w:value="İş Sağlığı ve Güvenliği"/>
                  <w:listItem w:displayText="İşletme" w:value="İşletme"/>
                  <w:listItem w:displayText="Sosyoloji" w:value="Sosyoloji"/>
                  <w:listItem w:displayText="Uluslararası Ekonomi Politikası" w:value="Uluslararası Ekonomi Politikası"/>
                  <w:listItem w:displayText="Uluslararası İlişkiler" w:value="Uluslararası İlişkiler"/>
                  <w:listItem w:displayText="Uluslararası Ticaret ve Lojistik" w:value="Uluslararası Ticaret ve Lojistik"/>
                </w:comboBox>
              </w:sdtPr>
              <w:sdtEndPr/>
              <w:sdtContent>
                <w:r w:rsidR="00F61ED2" w:rsidRPr="00F61ED2">
                  <w:t>Enstitü Anabilim Dalı'nı Seçiniz</w:t>
                </w:r>
              </w:sdtContent>
            </w:sdt>
            <w:r w:rsidR="00F61ED2" w:rsidRPr="00F61ED2">
              <w:t xml:space="preserve"> </w:t>
            </w:r>
            <w:r w:rsidR="00DF42A3" w:rsidRPr="00E23BDD">
              <w:t>Anabilim Dalı Başkanlığına,</w:t>
            </w:r>
          </w:p>
          <w:sdt>
            <w:sdtPr>
              <w:rPr>
                <w:rFonts w:ascii="Times New Roman" w:hAnsi="Times New Roman" w:cs="Times New Roman"/>
                <w:b/>
                <w:sz w:val="20"/>
                <w:szCs w:val="20"/>
              </w:rPr>
              <w:id w:val="-858498993"/>
              <w:lock w:val="sdtLocked"/>
              <w:placeholder>
                <w:docPart w:val="D1A8F3B24F8C45FFAD493F6DAEB4352B"/>
              </w:placeholder>
              <w:date>
                <w:dateFormat w:val="d/MM/yyyy"/>
                <w:lid w:val="tr-TR"/>
                <w:storeMappedDataAs w:val="dateTime"/>
                <w:calendar w:val="gregorian"/>
              </w:date>
            </w:sdtPr>
            <w:sdtEndPr/>
            <w:sdtContent>
              <w:p w14:paraId="3D5944AB" w14:textId="17AC73BF" w:rsidR="00DF42A3" w:rsidRPr="006C1D27" w:rsidRDefault="006C1D27" w:rsidP="006C1D27">
                <w:pPr>
                  <w:jc w:val="right"/>
                  <w:rPr>
                    <w:rFonts w:ascii="Times New Roman" w:hAnsi="Times New Roman" w:cs="Times New Roman"/>
                    <w:b/>
                    <w:sz w:val="20"/>
                    <w:szCs w:val="20"/>
                  </w:rPr>
                </w:pPr>
                <w:r w:rsidRPr="006C1D27">
                  <w:rPr>
                    <w:rFonts w:ascii="Times New Roman" w:hAnsi="Times New Roman" w:cs="Times New Roman"/>
                    <w:b/>
                    <w:sz w:val="20"/>
                    <w:szCs w:val="20"/>
                  </w:rPr>
                  <w:t>…/…/…</w:t>
                </w:r>
              </w:p>
            </w:sdtContent>
          </w:sdt>
          <w:p w14:paraId="0CF8FFB4" w14:textId="32911467" w:rsidR="00DF42A3" w:rsidRDefault="002F18A7" w:rsidP="00DF42A3">
            <w:pPr>
              <w:ind w:firstLine="596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Yukarıda</w:t>
            </w:r>
            <w:r w:rsidR="00DF42A3" w:rsidRPr="00A37EFB">
              <w:rPr>
                <w:rFonts w:ascii="Times New Roman" w:hAnsi="Times New Roman"/>
                <w:sz w:val="20"/>
                <w:szCs w:val="20"/>
              </w:rPr>
              <w:t xml:space="preserve"> bilgileri verilen danışmanı olduğum öğrencinin </w:t>
            </w: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1991433116"/>
                <w:lock w:val="sdtLocked"/>
                <w:placeholder>
                  <w:docPart w:val="DefaultPlaceholder_-1854013437"/>
                </w:placeholder>
                <w:date>
                  <w:dateFormat w:val="d/MM/yyyy"/>
                  <w:lid w:val="tr-TR"/>
                  <w:storeMappedDataAs w:val="dateTime"/>
                  <w:calendar w:val="gregorian"/>
                </w:date>
              </w:sdtPr>
              <w:sdtEndPr/>
              <w:sdtContent>
                <w:r w:rsidR="00DF42A3">
                  <w:rPr>
                    <w:rFonts w:ascii="Times New Roman" w:hAnsi="Times New Roman"/>
                    <w:sz w:val="20"/>
                    <w:szCs w:val="20"/>
                  </w:rPr>
                  <w:t>…/…/…</w:t>
                </w:r>
              </w:sdtContent>
            </w:sdt>
            <w:r w:rsidR="00DF42A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DF42A3" w:rsidRPr="00A37EFB">
              <w:rPr>
                <w:rFonts w:ascii="Times New Roman" w:hAnsi="Times New Roman"/>
                <w:sz w:val="20"/>
                <w:szCs w:val="20"/>
              </w:rPr>
              <w:t xml:space="preserve">tarihinde gerçekleşecek </w:t>
            </w:r>
            <w:r w:rsidR="00B01FC6">
              <w:rPr>
                <w:rFonts w:ascii="Times New Roman" w:hAnsi="Times New Roman"/>
                <w:sz w:val="20"/>
                <w:szCs w:val="20"/>
              </w:rPr>
              <w:t xml:space="preserve">Tezsiz </w:t>
            </w:r>
            <w:r w:rsidR="007472D8">
              <w:rPr>
                <w:rFonts w:ascii="Times New Roman" w:hAnsi="Times New Roman"/>
                <w:sz w:val="20"/>
                <w:szCs w:val="20"/>
              </w:rPr>
              <w:t>Yüksek Lisans</w:t>
            </w:r>
            <w:r w:rsidR="00DF42A3" w:rsidRPr="00A37EFB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B01FC6">
              <w:rPr>
                <w:rFonts w:ascii="Times New Roman" w:hAnsi="Times New Roman"/>
                <w:sz w:val="20"/>
                <w:szCs w:val="20"/>
              </w:rPr>
              <w:t xml:space="preserve">Dönem </w:t>
            </w:r>
            <w:r w:rsidR="003B1D7B">
              <w:rPr>
                <w:rFonts w:ascii="Times New Roman" w:hAnsi="Times New Roman"/>
                <w:sz w:val="20"/>
                <w:szCs w:val="20"/>
              </w:rPr>
              <w:t>Projesi</w:t>
            </w:r>
            <w:r w:rsidR="00DF42A3" w:rsidRPr="00A37EFB">
              <w:rPr>
                <w:rFonts w:ascii="Times New Roman" w:hAnsi="Times New Roman"/>
                <w:sz w:val="20"/>
                <w:szCs w:val="20"/>
              </w:rPr>
              <w:t xml:space="preserve"> Savunma Sınavı Jüri </w:t>
            </w:r>
            <w:r w:rsidR="003B1D7B">
              <w:rPr>
                <w:rFonts w:ascii="Times New Roman" w:hAnsi="Times New Roman"/>
                <w:sz w:val="20"/>
                <w:szCs w:val="20"/>
              </w:rPr>
              <w:t>Ö</w:t>
            </w:r>
            <w:r w:rsidR="00DF42A3" w:rsidRPr="00A37EFB">
              <w:rPr>
                <w:rFonts w:ascii="Times New Roman" w:hAnsi="Times New Roman"/>
                <w:sz w:val="20"/>
                <w:szCs w:val="20"/>
              </w:rPr>
              <w:t>nerisi</w:t>
            </w:r>
            <w:r w:rsidR="003B1D7B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DF42A3" w:rsidRPr="00A37EFB">
              <w:rPr>
                <w:rFonts w:ascii="Times New Roman" w:hAnsi="Times New Roman"/>
                <w:sz w:val="20"/>
                <w:szCs w:val="20"/>
              </w:rPr>
              <w:t>Eğitim Öğretim Yönetmeliği ve Senato Esasları</w:t>
            </w:r>
            <w:r w:rsidR="003B1D7B">
              <w:rPr>
                <w:rFonts w:ascii="Times New Roman" w:hAnsi="Times New Roman"/>
                <w:sz w:val="20"/>
                <w:szCs w:val="20"/>
              </w:rPr>
              <w:t>’</w:t>
            </w:r>
            <w:r w:rsidR="00DF42A3" w:rsidRPr="00A37EFB">
              <w:rPr>
                <w:rFonts w:ascii="Times New Roman" w:hAnsi="Times New Roman"/>
                <w:sz w:val="20"/>
                <w:szCs w:val="20"/>
              </w:rPr>
              <w:t>nın ilgili maddelerine uygun olarak belirlenmiştir.</w:t>
            </w:r>
          </w:p>
          <w:p w14:paraId="604A7168" w14:textId="77777777" w:rsidR="00DF42A3" w:rsidRDefault="00DF42A3" w:rsidP="00DF42A3">
            <w:pPr>
              <w:ind w:firstLine="596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A37EFB">
              <w:rPr>
                <w:rFonts w:ascii="Times New Roman" w:hAnsi="Times New Roman"/>
                <w:sz w:val="20"/>
                <w:szCs w:val="20"/>
              </w:rPr>
              <w:t xml:space="preserve">Gereğini arz ederim.  </w:t>
            </w:r>
          </w:p>
          <w:p w14:paraId="7157BB8A" w14:textId="77777777" w:rsidR="00DF42A3" w:rsidRPr="00A37EFB" w:rsidRDefault="00DF42A3" w:rsidP="00DF42A3">
            <w:pPr>
              <w:ind w:left="5989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A37EFB">
              <w:rPr>
                <w:rFonts w:ascii="Times New Roman" w:hAnsi="Times New Roman"/>
                <w:b/>
                <w:bCs/>
                <w:sz w:val="20"/>
                <w:szCs w:val="20"/>
              </w:rPr>
              <w:t>Danışman</w:t>
            </w:r>
          </w:p>
          <w:p w14:paraId="6761C772" w14:textId="7AA7E51F" w:rsidR="00DF42A3" w:rsidRPr="006F0208" w:rsidRDefault="00DF42A3" w:rsidP="006F0208">
            <w:pPr>
              <w:ind w:left="5989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A37EFB">
              <w:rPr>
                <w:rFonts w:ascii="Times New Roman" w:hAnsi="Times New Roman"/>
                <w:b/>
                <w:bCs/>
                <w:sz w:val="20"/>
                <w:szCs w:val="20"/>
              </w:rPr>
              <w:t>Unvanı, Adı Soyadı</w:t>
            </w:r>
          </w:p>
        </w:tc>
      </w:tr>
      <w:tr w:rsidR="00DF42A3" w:rsidRPr="00E23BDD" w14:paraId="75F18BCE" w14:textId="77777777" w:rsidTr="007A65F3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076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BB290"/>
            <w:vAlign w:val="center"/>
          </w:tcPr>
          <w:p w14:paraId="3A94B506" w14:textId="6664A820" w:rsidR="00DF42A3" w:rsidRPr="00E23BDD" w:rsidRDefault="00F92669" w:rsidP="00DF42A3">
            <w:pPr>
              <w:pStyle w:val="Balk1"/>
              <w:numPr>
                <w:ilvl w:val="0"/>
                <w:numId w:val="0"/>
              </w:numPr>
              <w:ind w:right="141"/>
              <w:jc w:val="center"/>
            </w:pPr>
            <w:r>
              <w:rPr>
                <w:color w:val="FFFFFF" w:themeColor="background1"/>
              </w:rPr>
              <w:t>DÖNEM PROJESİ</w:t>
            </w:r>
            <w:r w:rsidR="00DF42A3">
              <w:rPr>
                <w:color w:val="FFFFFF" w:themeColor="background1"/>
              </w:rPr>
              <w:t xml:space="preserve"> SAVUNMA</w:t>
            </w:r>
            <w:r w:rsidR="00033EC1">
              <w:rPr>
                <w:color w:val="FFFFFF" w:themeColor="background1"/>
              </w:rPr>
              <w:t xml:space="preserve"> SINAVI</w:t>
            </w:r>
            <w:r w:rsidR="00DF42A3">
              <w:rPr>
                <w:color w:val="FFFFFF" w:themeColor="background1"/>
              </w:rPr>
              <w:t xml:space="preserve"> JÜRİ BİLGİLERİ</w:t>
            </w:r>
          </w:p>
        </w:tc>
      </w:tr>
      <w:tr w:rsidR="00DF42A3" w:rsidRPr="00E23BDD" w14:paraId="6B00CBEA" w14:textId="77777777" w:rsidTr="00CB2CA8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27"/>
          <w:jc w:val="center"/>
        </w:trPr>
        <w:tc>
          <w:tcPr>
            <w:tcW w:w="382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8D5BDD" w14:textId="77777777" w:rsidR="00DF42A3" w:rsidRPr="006B3309" w:rsidRDefault="00DF42A3" w:rsidP="00DF42A3">
            <w:pPr>
              <w:pStyle w:val="Balk1"/>
              <w:numPr>
                <w:ilvl w:val="0"/>
                <w:numId w:val="0"/>
              </w:numPr>
              <w:ind w:right="141"/>
              <w:jc w:val="center"/>
            </w:pPr>
            <w:r w:rsidRPr="006B3309">
              <w:t>U</w:t>
            </w:r>
            <w:r>
              <w:t>nvanı, Adı Soyadı</w:t>
            </w:r>
          </w:p>
        </w:tc>
        <w:tc>
          <w:tcPr>
            <w:tcW w:w="425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0A1B0F" w14:textId="569DB411" w:rsidR="00DF42A3" w:rsidRPr="006B3309" w:rsidRDefault="00DF42A3" w:rsidP="00DF42A3">
            <w:pPr>
              <w:pStyle w:val="Balk1"/>
              <w:numPr>
                <w:ilvl w:val="0"/>
                <w:numId w:val="0"/>
              </w:numPr>
              <w:ind w:right="141"/>
              <w:jc w:val="center"/>
            </w:pPr>
            <w:r>
              <w:t>Bölüm / Anabilim Dalı</w:t>
            </w:r>
          </w:p>
        </w:tc>
        <w:tc>
          <w:tcPr>
            <w:tcW w:w="269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BCC5E6" w14:textId="632B604F" w:rsidR="00DF42A3" w:rsidRPr="00946187" w:rsidRDefault="00DF42A3" w:rsidP="00DF42A3">
            <w:pPr>
              <w:pStyle w:val="Balk1"/>
              <w:numPr>
                <w:ilvl w:val="0"/>
                <w:numId w:val="0"/>
              </w:numPr>
              <w:jc w:val="center"/>
            </w:pPr>
            <w:r>
              <w:t>E-Posta</w:t>
            </w:r>
          </w:p>
        </w:tc>
      </w:tr>
      <w:tr w:rsidR="00822023" w:rsidRPr="00E23BDD" w14:paraId="1F1DD24A" w14:textId="77777777" w:rsidTr="00CB2CA8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27"/>
          <w:jc w:val="center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AEBD50" w14:textId="58047318" w:rsidR="00822023" w:rsidRPr="002D027B" w:rsidRDefault="00822023" w:rsidP="00822023">
            <w:pPr>
              <w:pStyle w:val="Balk1"/>
              <w:numPr>
                <w:ilvl w:val="0"/>
                <w:numId w:val="0"/>
              </w:numPr>
              <w:rPr>
                <w:b w:val="0"/>
                <w:bCs w:val="0"/>
                <w:sz w:val="16"/>
                <w:szCs w:val="16"/>
              </w:rPr>
            </w:pPr>
            <w:r w:rsidRPr="002D027B">
              <w:rPr>
                <w:b w:val="0"/>
                <w:bCs w:val="0"/>
                <w:sz w:val="16"/>
                <w:szCs w:val="16"/>
              </w:rPr>
              <w:t>Danışman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F5B080" w14:textId="76327490" w:rsidR="00822023" w:rsidRPr="002D027B" w:rsidRDefault="00822023" w:rsidP="00822023">
            <w:pPr>
              <w:pStyle w:val="Balk1"/>
              <w:numPr>
                <w:ilvl w:val="0"/>
                <w:numId w:val="0"/>
              </w:numPr>
              <w:rPr>
                <w:b w:val="0"/>
                <w:bCs w:val="0"/>
                <w:sz w:val="16"/>
                <w:szCs w:val="16"/>
              </w:rPr>
            </w:pPr>
          </w:p>
        </w:tc>
        <w:tc>
          <w:tcPr>
            <w:tcW w:w="4252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80CDC7" w14:textId="77777777" w:rsidR="00822023" w:rsidRPr="002D027B" w:rsidRDefault="00822023" w:rsidP="004719F4">
            <w:pPr>
              <w:pStyle w:val="Balk1"/>
              <w:numPr>
                <w:ilvl w:val="0"/>
                <w:numId w:val="0"/>
              </w:numPr>
              <w:ind w:right="36"/>
              <w:rPr>
                <w:b w:val="0"/>
                <w:bCs w:val="0"/>
                <w:sz w:val="16"/>
                <w:szCs w:val="16"/>
              </w:rPr>
            </w:pPr>
          </w:p>
        </w:tc>
        <w:tc>
          <w:tcPr>
            <w:tcW w:w="269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633CBB" w14:textId="7ED9C392" w:rsidR="00822023" w:rsidRPr="002D027B" w:rsidRDefault="00822023" w:rsidP="004719F4">
            <w:pPr>
              <w:pStyle w:val="Balk1"/>
              <w:numPr>
                <w:ilvl w:val="0"/>
                <w:numId w:val="0"/>
              </w:numPr>
              <w:jc w:val="center"/>
              <w:rPr>
                <w:b w:val="0"/>
                <w:bCs w:val="0"/>
                <w:sz w:val="16"/>
                <w:szCs w:val="16"/>
              </w:rPr>
            </w:pPr>
          </w:p>
        </w:tc>
      </w:tr>
      <w:tr w:rsidR="00822023" w:rsidRPr="00E23BDD" w14:paraId="325AA103" w14:textId="77777777" w:rsidTr="00CB2CA8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27"/>
          <w:jc w:val="center"/>
        </w:trPr>
        <w:tc>
          <w:tcPr>
            <w:tcW w:w="98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617781" w14:textId="63F74F7A" w:rsidR="00822023" w:rsidRPr="002D027B" w:rsidRDefault="00822023" w:rsidP="00822023">
            <w:pPr>
              <w:pStyle w:val="Balk1"/>
              <w:numPr>
                <w:ilvl w:val="0"/>
                <w:numId w:val="0"/>
              </w:numPr>
              <w:rPr>
                <w:b w:val="0"/>
                <w:bCs w:val="0"/>
                <w:sz w:val="16"/>
                <w:szCs w:val="16"/>
              </w:rPr>
            </w:pPr>
            <w:r w:rsidRPr="002D027B">
              <w:rPr>
                <w:b w:val="0"/>
                <w:bCs w:val="0"/>
                <w:sz w:val="16"/>
                <w:szCs w:val="16"/>
              </w:rPr>
              <w:t>Üye</w:t>
            </w:r>
          </w:p>
        </w:tc>
        <w:tc>
          <w:tcPr>
            <w:tcW w:w="2835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191A21" w14:textId="5A1DB2CE" w:rsidR="00822023" w:rsidRPr="002D027B" w:rsidRDefault="00822023" w:rsidP="00822023">
            <w:pPr>
              <w:pStyle w:val="Balk1"/>
              <w:numPr>
                <w:ilvl w:val="0"/>
                <w:numId w:val="0"/>
              </w:numPr>
              <w:rPr>
                <w:b w:val="0"/>
                <w:bCs w:val="0"/>
                <w:sz w:val="16"/>
                <w:szCs w:val="16"/>
              </w:rPr>
            </w:pPr>
          </w:p>
        </w:tc>
        <w:tc>
          <w:tcPr>
            <w:tcW w:w="4252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0C3523" w14:textId="77777777" w:rsidR="00822023" w:rsidRPr="002D027B" w:rsidRDefault="00822023" w:rsidP="004719F4">
            <w:pPr>
              <w:pStyle w:val="Balk1"/>
              <w:numPr>
                <w:ilvl w:val="0"/>
                <w:numId w:val="0"/>
              </w:numPr>
              <w:ind w:right="36"/>
              <w:rPr>
                <w:b w:val="0"/>
                <w:bCs w:val="0"/>
                <w:sz w:val="16"/>
                <w:szCs w:val="16"/>
              </w:rPr>
            </w:pPr>
          </w:p>
        </w:tc>
        <w:tc>
          <w:tcPr>
            <w:tcW w:w="269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5F4EB1" w14:textId="77777777" w:rsidR="00822023" w:rsidRPr="002D027B" w:rsidRDefault="00822023" w:rsidP="004719F4">
            <w:pPr>
              <w:pStyle w:val="Balk1"/>
              <w:numPr>
                <w:ilvl w:val="0"/>
                <w:numId w:val="0"/>
              </w:numPr>
              <w:jc w:val="center"/>
              <w:rPr>
                <w:b w:val="0"/>
                <w:bCs w:val="0"/>
                <w:sz w:val="16"/>
                <w:szCs w:val="16"/>
              </w:rPr>
            </w:pPr>
          </w:p>
        </w:tc>
      </w:tr>
      <w:tr w:rsidR="00822023" w:rsidRPr="00E23BDD" w14:paraId="24FE4009" w14:textId="77777777" w:rsidTr="00CB2CA8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27"/>
          <w:jc w:val="center"/>
        </w:trPr>
        <w:tc>
          <w:tcPr>
            <w:tcW w:w="98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EB18A7" w14:textId="21B0F8AE" w:rsidR="00822023" w:rsidRPr="002D027B" w:rsidRDefault="00822023" w:rsidP="00822023">
            <w:pPr>
              <w:pStyle w:val="Balk1"/>
              <w:numPr>
                <w:ilvl w:val="0"/>
                <w:numId w:val="0"/>
              </w:numPr>
              <w:rPr>
                <w:b w:val="0"/>
                <w:bCs w:val="0"/>
                <w:sz w:val="16"/>
                <w:szCs w:val="16"/>
              </w:rPr>
            </w:pPr>
            <w:r w:rsidRPr="002D027B">
              <w:rPr>
                <w:b w:val="0"/>
                <w:bCs w:val="0"/>
                <w:sz w:val="16"/>
                <w:szCs w:val="16"/>
              </w:rPr>
              <w:t>Üye</w:t>
            </w:r>
          </w:p>
        </w:tc>
        <w:tc>
          <w:tcPr>
            <w:tcW w:w="2835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DFB938" w14:textId="12189A7B" w:rsidR="00822023" w:rsidRPr="002D027B" w:rsidRDefault="00822023" w:rsidP="00822023">
            <w:pPr>
              <w:pStyle w:val="Balk1"/>
              <w:numPr>
                <w:ilvl w:val="0"/>
                <w:numId w:val="0"/>
              </w:numPr>
              <w:rPr>
                <w:b w:val="0"/>
                <w:bCs w:val="0"/>
                <w:sz w:val="16"/>
                <w:szCs w:val="16"/>
              </w:rPr>
            </w:pPr>
          </w:p>
        </w:tc>
        <w:tc>
          <w:tcPr>
            <w:tcW w:w="4252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D17DF8" w14:textId="77777777" w:rsidR="00822023" w:rsidRPr="002D027B" w:rsidRDefault="00822023" w:rsidP="004719F4">
            <w:pPr>
              <w:pStyle w:val="Balk1"/>
              <w:numPr>
                <w:ilvl w:val="0"/>
                <w:numId w:val="0"/>
              </w:numPr>
              <w:ind w:right="36"/>
              <w:rPr>
                <w:b w:val="0"/>
                <w:bCs w:val="0"/>
                <w:sz w:val="16"/>
                <w:szCs w:val="16"/>
              </w:rPr>
            </w:pPr>
          </w:p>
        </w:tc>
        <w:tc>
          <w:tcPr>
            <w:tcW w:w="269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DA911F" w14:textId="77777777" w:rsidR="00822023" w:rsidRPr="002D027B" w:rsidRDefault="00822023" w:rsidP="004719F4">
            <w:pPr>
              <w:pStyle w:val="Balk1"/>
              <w:numPr>
                <w:ilvl w:val="0"/>
                <w:numId w:val="0"/>
              </w:numPr>
              <w:jc w:val="center"/>
              <w:rPr>
                <w:b w:val="0"/>
                <w:bCs w:val="0"/>
                <w:sz w:val="16"/>
                <w:szCs w:val="16"/>
              </w:rPr>
            </w:pPr>
          </w:p>
        </w:tc>
      </w:tr>
      <w:tr w:rsidR="00822023" w:rsidRPr="00E23BDD" w14:paraId="413F5094" w14:textId="77777777" w:rsidTr="00CB2CA8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27"/>
          <w:jc w:val="center"/>
        </w:trPr>
        <w:tc>
          <w:tcPr>
            <w:tcW w:w="98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7F20C2" w14:textId="3DC039B5" w:rsidR="00822023" w:rsidRPr="002D027B" w:rsidRDefault="00822023" w:rsidP="00822023">
            <w:pPr>
              <w:pStyle w:val="Balk1"/>
              <w:numPr>
                <w:ilvl w:val="0"/>
                <w:numId w:val="0"/>
              </w:numPr>
              <w:rPr>
                <w:b w:val="0"/>
                <w:bCs w:val="0"/>
                <w:sz w:val="16"/>
                <w:szCs w:val="16"/>
              </w:rPr>
            </w:pPr>
            <w:r w:rsidRPr="002D027B">
              <w:rPr>
                <w:b w:val="0"/>
                <w:bCs w:val="0"/>
                <w:sz w:val="16"/>
                <w:szCs w:val="16"/>
              </w:rPr>
              <w:t>Yedek</w:t>
            </w:r>
          </w:p>
        </w:tc>
        <w:tc>
          <w:tcPr>
            <w:tcW w:w="2835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81C7FA" w14:textId="4BF43416" w:rsidR="00822023" w:rsidRPr="002D027B" w:rsidRDefault="00822023" w:rsidP="00822023">
            <w:pPr>
              <w:pStyle w:val="Balk1"/>
              <w:numPr>
                <w:ilvl w:val="0"/>
                <w:numId w:val="0"/>
              </w:numPr>
              <w:rPr>
                <w:b w:val="0"/>
                <w:bCs w:val="0"/>
                <w:sz w:val="16"/>
                <w:szCs w:val="16"/>
              </w:rPr>
            </w:pPr>
          </w:p>
        </w:tc>
        <w:tc>
          <w:tcPr>
            <w:tcW w:w="4252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E192BF" w14:textId="77777777" w:rsidR="00822023" w:rsidRPr="002D027B" w:rsidRDefault="00822023" w:rsidP="004719F4">
            <w:pPr>
              <w:pStyle w:val="Balk1"/>
              <w:numPr>
                <w:ilvl w:val="0"/>
                <w:numId w:val="0"/>
              </w:numPr>
              <w:ind w:right="36"/>
              <w:rPr>
                <w:b w:val="0"/>
                <w:bCs w:val="0"/>
                <w:sz w:val="16"/>
                <w:szCs w:val="16"/>
              </w:rPr>
            </w:pPr>
          </w:p>
        </w:tc>
        <w:tc>
          <w:tcPr>
            <w:tcW w:w="269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C76376" w14:textId="77777777" w:rsidR="00822023" w:rsidRPr="002D027B" w:rsidRDefault="00822023" w:rsidP="004719F4">
            <w:pPr>
              <w:pStyle w:val="Balk1"/>
              <w:numPr>
                <w:ilvl w:val="0"/>
                <w:numId w:val="0"/>
              </w:numPr>
              <w:jc w:val="center"/>
              <w:rPr>
                <w:b w:val="0"/>
                <w:bCs w:val="0"/>
                <w:sz w:val="16"/>
                <w:szCs w:val="16"/>
              </w:rPr>
            </w:pPr>
          </w:p>
        </w:tc>
      </w:tr>
      <w:tr w:rsidR="00822023" w:rsidRPr="00E23BDD" w14:paraId="72AB36FF" w14:textId="77777777" w:rsidTr="00CB2CA8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27"/>
          <w:jc w:val="center"/>
        </w:trPr>
        <w:tc>
          <w:tcPr>
            <w:tcW w:w="98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AE54B3" w14:textId="33D15785" w:rsidR="00822023" w:rsidRPr="002D027B" w:rsidRDefault="00822023" w:rsidP="00822023">
            <w:pPr>
              <w:pStyle w:val="Balk1"/>
              <w:numPr>
                <w:ilvl w:val="0"/>
                <w:numId w:val="0"/>
              </w:numPr>
              <w:rPr>
                <w:b w:val="0"/>
                <w:bCs w:val="0"/>
                <w:sz w:val="16"/>
                <w:szCs w:val="16"/>
              </w:rPr>
            </w:pPr>
            <w:r w:rsidRPr="002D027B">
              <w:rPr>
                <w:b w:val="0"/>
                <w:bCs w:val="0"/>
                <w:sz w:val="16"/>
                <w:szCs w:val="16"/>
              </w:rPr>
              <w:t>Yedek</w:t>
            </w:r>
          </w:p>
        </w:tc>
        <w:tc>
          <w:tcPr>
            <w:tcW w:w="2835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FB6631" w14:textId="63DD8E70" w:rsidR="00822023" w:rsidRPr="002D027B" w:rsidRDefault="00822023" w:rsidP="00822023">
            <w:pPr>
              <w:pStyle w:val="Balk1"/>
              <w:numPr>
                <w:ilvl w:val="0"/>
                <w:numId w:val="0"/>
              </w:numPr>
              <w:rPr>
                <w:b w:val="0"/>
                <w:bCs w:val="0"/>
                <w:sz w:val="16"/>
                <w:szCs w:val="16"/>
              </w:rPr>
            </w:pPr>
          </w:p>
        </w:tc>
        <w:tc>
          <w:tcPr>
            <w:tcW w:w="4252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8C1FDF" w14:textId="77777777" w:rsidR="00822023" w:rsidRPr="002D027B" w:rsidRDefault="00822023" w:rsidP="004719F4">
            <w:pPr>
              <w:pStyle w:val="Balk1"/>
              <w:numPr>
                <w:ilvl w:val="0"/>
                <w:numId w:val="0"/>
              </w:numPr>
              <w:ind w:right="36"/>
              <w:rPr>
                <w:b w:val="0"/>
                <w:bCs w:val="0"/>
                <w:sz w:val="16"/>
                <w:szCs w:val="16"/>
              </w:rPr>
            </w:pPr>
          </w:p>
        </w:tc>
        <w:tc>
          <w:tcPr>
            <w:tcW w:w="269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AF7F17" w14:textId="77777777" w:rsidR="00822023" w:rsidRPr="002D027B" w:rsidRDefault="00822023" w:rsidP="004719F4">
            <w:pPr>
              <w:pStyle w:val="Balk1"/>
              <w:numPr>
                <w:ilvl w:val="0"/>
                <w:numId w:val="0"/>
              </w:numPr>
              <w:jc w:val="center"/>
              <w:rPr>
                <w:b w:val="0"/>
                <w:bCs w:val="0"/>
                <w:sz w:val="16"/>
                <w:szCs w:val="16"/>
              </w:rPr>
            </w:pPr>
          </w:p>
        </w:tc>
      </w:tr>
      <w:tr w:rsidR="00773570" w:rsidRPr="00E23BDD" w14:paraId="1FDEDF60" w14:textId="77777777" w:rsidTr="001E31AF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283"/>
          <w:jc w:val="center"/>
        </w:trPr>
        <w:tc>
          <w:tcPr>
            <w:tcW w:w="10765" w:type="dxa"/>
            <w:gridSpan w:val="6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6A758"/>
            <w:vAlign w:val="center"/>
          </w:tcPr>
          <w:p w14:paraId="65B9B197" w14:textId="4D458C19" w:rsidR="00773570" w:rsidRDefault="000F7F0F" w:rsidP="001E31AF">
            <w:pPr>
              <w:pStyle w:val="Balk1"/>
              <w:numPr>
                <w:ilvl w:val="0"/>
                <w:numId w:val="0"/>
              </w:numPr>
              <w:ind w:right="141"/>
              <w:jc w:val="center"/>
              <w:rPr>
                <w:rFonts w:eastAsia="Trebuchet MS"/>
                <w:bCs w:val="0"/>
                <w:w w:val="95"/>
              </w:rPr>
            </w:pPr>
            <w:r w:rsidRPr="004E201F">
              <w:t>ANABİLİM DALI BAŞKANLIĞI</w:t>
            </w:r>
          </w:p>
        </w:tc>
      </w:tr>
      <w:tr w:rsidR="00773570" w:rsidRPr="00E23BDD" w14:paraId="5BBF0743" w14:textId="77777777" w:rsidTr="001E31AF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1309"/>
          <w:jc w:val="center"/>
        </w:trPr>
        <w:tc>
          <w:tcPr>
            <w:tcW w:w="10765" w:type="dxa"/>
            <w:gridSpan w:val="6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42C2078" w14:textId="77777777" w:rsidR="00773570" w:rsidRDefault="00773570" w:rsidP="001E31AF">
            <w:pPr>
              <w:pStyle w:val="Balk1"/>
              <w:numPr>
                <w:ilvl w:val="0"/>
                <w:numId w:val="0"/>
              </w:numPr>
              <w:ind w:right="141"/>
              <w:jc w:val="center"/>
            </w:pPr>
            <w:r w:rsidRPr="004F7FB1">
              <w:t>Lisansüstü Eğitim Enstitüsü Müdürlüğüne,</w:t>
            </w:r>
          </w:p>
          <w:sdt>
            <w:sdtPr>
              <w:rPr>
                <w:rFonts w:eastAsiaTheme="minorHAnsi"/>
                <w:lang w:eastAsia="en-US"/>
              </w:rPr>
              <w:id w:val="-900901382"/>
              <w:lock w:val="sdtLocked"/>
              <w:placeholder>
                <w:docPart w:val="B1DC336406034D039F115EE55E7F5397"/>
              </w:placeholder>
              <w:date>
                <w:dateFormat w:val="d/MM/yyyy"/>
                <w:lid w:val="tr-TR"/>
                <w:storeMappedDataAs w:val="dateTime"/>
                <w:calendar w:val="gregorian"/>
              </w:date>
            </w:sdtPr>
            <w:sdtEndPr/>
            <w:sdtContent>
              <w:p w14:paraId="6BE67714" w14:textId="77777777" w:rsidR="00773570" w:rsidRPr="00A34679" w:rsidRDefault="00773570" w:rsidP="001E31AF">
                <w:pPr>
                  <w:pStyle w:val="Balk1"/>
                  <w:numPr>
                    <w:ilvl w:val="0"/>
                    <w:numId w:val="0"/>
                  </w:numPr>
                  <w:ind w:right="141"/>
                  <w:jc w:val="right"/>
                  <w:rPr>
                    <w:rFonts w:eastAsiaTheme="minorHAnsi"/>
                    <w:sz w:val="22"/>
                    <w:szCs w:val="22"/>
                    <w:lang w:eastAsia="en-US"/>
                  </w:rPr>
                </w:pPr>
                <w:r w:rsidRPr="00A34679">
                  <w:rPr>
                    <w:rFonts w:eastAsiaTheme="minorHAnsi"/>
                    <w:lang w:eastAsia="en-US"/>
                  </w:rPr>
                  <w:t>…/…/…</w:t>
                </w:r>
              </w:p>
            </w:sdtContent>
          </w:sdt>
          <w:p w14:paraId="03733228" w14:textId="65B8482F" w:rsidR="00773570" w:rsidRPr="004F7FB1" w:rsidRDefault="00773570" w:rsidP="001E31AF">
            <w:pPr>
              <w:pStyle w:val="Balk1"/>
              <w:numPr>
                <w:ilvl w:val="0"/>
                <w:numId w:val="0"/>
              </w:numPr>
              <w:ind w:right="141" w:firstLine="601"/>
              <w:jc w:val="both"/>
              <w:rPr>
                <w:b w:val="0"/>
                <w:bCs w:val="0"/>
              </w:rPr>
            </w:pPr>
            <w:r w:rsidRPr="004F7FB1">
              <w:rPr>
                <w:b w:val="0"/>
                <w:bCs w:val="0"/>
              </w:rPr>
              <w:t>Bilgileri verilen öğrenci</w:t>
            </w:r>
            <w:r>
              <w:rPr>
                <w:b w:val="0"/>
                <w:bCs w:val="0"/>
              </w:rPr>
              <w:t xml:space="preserve">ye ilişkin Dönem Projesi Savunma Sınavı Jüri </w:t>
            </w:r>
            <w:r w:rsidR="00E074AF">
              <w:rPr>
                <w:b w:val="0"/>
                <w:bCs w:val="0"/>
              </w:rPr>
              <w:t>Öneri Formu’nın işleme alınması hususunda</w:t>
            </w:r>
            <w:r w:rsidR="000A79AB">
              <w:rPr>
                <w:b w:val="0"/>
                <w:bCs w:val="0"/>
              </w:rPr>
              <w:t>,</w:t>
            </w:r>
            <w:r w:rsidRPr="004F7FB1">
              <w:rPr>
                <w:b w:val="0"/>
                <w:bCs w:val="0"/>
              </w:rPr>
              <w:t xml:space="preserve"> </w:t>
            </w:r>
          </w:p>
          <w:p w14:paraId="7557CD9E" w14:textId="77777777" w:rsidR="00773570" w:rsidRDefault="00773570" w:rsidP="001E31AF">
            <w:pPr>
              <w:pStyle w:val="Balk1"/>
              <w:numPr>
                <w:ilvl w:val="0"/>
                <w:numId w:val="0"/>
              </w:numPr>
              <w:ind w:right="141" w:firstLine="601"/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Gereğini</w:t>
            </w:r>
            <w:r w:rsidRPr="004F7FB1">
              <w:rPr>
                <w:b w:val="0"/>
                <w:bCs w:val="0"/>
              </w:rPr>
              <w:t xml:space="preserve"> arz ederim.</w:t>
            </w:r>
          </w:p>
          <w:p w14:paraId="4478233B" w14:textId="77777777" w:rsidR="00773570" w:rsidRPr="000D072D" w:rsidRDefault="00773570" w:rsidP="001E31AF">
            <w:pPr>
              <w:pStyle w:val="Balk1"/>
              <w:numPr>
                <w:ilvl w:val="0"/>
                <w:numId w:val="0"/>
              </w:numPr>
              <w:ind w:left="5846" w:right="141"/>
              <w:jc w:val="center"/>
            </w:pPr>
            <w:r w:rsidRPr="000D072D">
              <w:t>Anabilim Dalı Başkanı</w:t>
            </w:r>
          </w:p>
          <w:p w14:paraId="3935B073" w14:textId="508C50A1" w:rsidR="00773570" w:rsidRPr="006F0208" w:rsidRDefault="00773570" w:rsidP="006F0208">
            <w:pPr>
              <w:ind w:left="5846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0D072D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tr-TR"/>
              </w:rPr>
              <w:t>Unvanı, Adı Soyadı</w:t>
            </w:r>
          </w:p>
        </w:tc>
      </w:tr>
      <w:tr w:rsidR="00DF42A3" w:rsidRPr="00E23BDD" w14:paraId="46694A35" w14:textId="77777777" w:rsidTr="0099294D">
        <w:tblPrEx>
          <w:jc w:val="center"/>
          <w:tblBorders>
            <w:insideH w:val="single" w:sz="4" w:space="0" w:color="auto"/>
            <w:insideV w:val="single" w:sz="4" w:space="0" w:color="auto"/>
          </w:tblBorders>
        </w:tblPrEx>
        <w:trPr>
          <w:trHeight w:val="541"/>
          <w:jc w:val="center"/>
        </w:trPr>
        <w:tc>
          <w:tcPr>
            <w:tcW w:w="1076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B0AD7" w14:textId="77777777" w:rsidR="001B5120" w:rsidRDefault="001B5120" w:rsidP="001B5120">
            <w:pPr>
              <w:rPr>
                <w:rFonts w:ascii="Times New Roman" w:hAnsi="Times New Roman" w:cs="Times New Roman"/>
                <w:b/>
                <w:sz w:val="16"/>
                <w:szCs w:val="16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  <w:u w:val="single"/>
              </w:rPr>
              <w:t>Ekler:</w:t>
            </w:r>
          </w:p>
          <w:p w14:paraId="292BA9AE" w14:textId="77777777" w:rsidR="001B5120" w:rsidRPr="00EA57F8" w:rsidRDefault="001B5120" w:rsidP="001B5120">
            <w:pPr>
              <w:pStyle w:val="ListeParagraf"/>
              <w:numPr>
                <w:ilvl w:val="0"/>
                <w:numId w:val="7"/>
              </w:numPr>
              <w:tabs>
                <w:tab w:val="left" w:pos="169"/>
              </w:tabs>
              <w:ind w:left="0" w:firstLine="0"/>
              <w:jc w:val="both"/>
              <w:rPr>
                <w:rFonts w:ascii="Times New Roman" w:hAnsi="Times New Roman"/>
                <w:sz w:val="16"/>
                <w:szCs w:val="16"/>
              </w:rPr>
            </w:pPr>
            <w:r w:rsidRPr="00803572">
              <w:rPr>
                <w:rFonts w:ascii="Times New Roman" w:hAnsi="Times New Roman" w:cs="Times New Roman"/>
                <w:sz w:val="16"/>
                <w:szCs w:val="16"/>
              </w:rPr>
              <w:t>Turnitin programından alınan intihal raporunun ilk üç sayfası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.</w:t>
            </w:r>
          </w:p>
          <w:p w14:paraId="08D67D57" w14:textId="0D3FBA20" w:rsidR="009E7631" w:rsidRPr="00043246" w:rsidRDefault="00DF42A3" w:rsidP="00043246">
            <w:pPr>
              <w:rPr>
                <w:rFonts w:ascii="Times New Roman" w:hAnsi="Times New Roman" w:cs="Times New Roman"/>
                <w:b/>
                <w:sz w:val="16"/>
                <w:szCs w:val="16"/>
                <w:u w:val="single"/>
              </w:rPr>
            </w:pPr>
            <w:r w:rsidRPr="008821E8">
              <w:rPr>
                <w:rFonts w:ascii="Times New Roman" w:hAnsi="Times New Roman" w:cs="Times New Roman"/>
                <w:b/>
                <w:sz w:val="16"/>
                <w:szCs w:val="16"/>
                <w:u w:val="single"/>
              </w:rPr>
              <w:t xml:space="preserve">Açıklamalar: </w:t>
            </w:r>
          </w:p>
          <w:p w14:paraId="5220910C" w14:textId="5BF0B530" w:rsidR="00067CB7" w:rsidRPr="00043246" w:rsidRDefault="00067CB7" w:rsidP="001B5120">
            <w:pPr>
              <w:pStyle w:val="ListeParagraf"/>
              <w:numPr>
                <w:ilvl w:val="0"/>
                <w:numId w:val="9"/>
              </w:numPr>
              <w:tabs>
                <w:tab w:val="left" w:pos="169"/>
              </w:tabs>
              <w:ind w:left="0" w:firstLine="0"/>
              <w:jc w:val="both"/>
              <w:rPr>
                <w:rFonts w:ascii="Times New Roman" w:hAnsi="Times New Roman"/>
                <w:sz w:val="16"/>
                <w:szCs w:val="16"/>
              </w:rPr>
            </w:pPr>
            <w:r w:rsidRPr="00067CB7">
              <w:rPr>
                <w:rFonts w:ascii="Times New Roman" w:hAnsi="Times New Roman"/>
                <w:sz w:val="16"/>
                <w:szCs w:val="16"/>
              </w:rPr>
              <w:t>Mezuniyet için minimum 90 AKTS koşulu bulunmaktadır</w:t>
            </w:r>
            <w:r w:rsidR="006C7EEF">
              <w:rPr>
                <w:rFonts w:ascii="Times New Roman" w:hAnsi="Times New Roman"/>
                <w:sz w:val="16"/>
                <w:szCs w:val="16"/>
              </w:rPr>
              <w:t>.</w:t>
            </w:r>
          </w:p>
        </w:tc>
      </w:tr>
    </w:tbl>
    <w:p w14:paraId="5B901008" w14:textId="7B24C42B" w:rsidR="00CF2A81" w:rsidRPr="00E23BDD" w:rsidRDefault="00CF2A81" w:rsidP="00A450FF">
      <w:pPr>
        <w:tabs>
          <w:tab w:val="left" w:pos="5863"/>
        </w:tabs>
        <w:rPr>
          <w:rFonts w:ascii="Times New Roman" w:hAnsi="Times New Roman" w:cs="Times New Roman"/>
          <w:sz w:val="20"/>
          <w:szCs w:val="20"/>
        </w:rPr>
      </w:pPr>
    </w:p>
    <w:sectPr w:rsidR="00CF2A81" w:rsidRPr="00E23BDD" w:rsidSect="00343794">
      <w:footerReference w:type="default" r:id="rId8"/>
      <w:pgSz w:w="11906" w:h="16838"/>
      <w:pgMar w:top="567" w:right="567" w:bottom="567" w:left="567" w:header="0" w:footer="226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553F89" w14:textId="77777777" w:rsidR="00343794" w:rsidRDefault="00343794" w:rsidP="005F3207">
      <w:pPr>
        <w:spacing w:after="0" w:line="240" w:lineRule="auto"/>
      </w:pPr>
      <w:r>
        <w:separator/>
      </w:r>
    </w:p>
  </w:endnote>
  <w:endnote w:type="continuationSeparator" w:id="0">
    <w:p w14:paraId="3CDC7DAE" w14:textId="77777777" w:rsidR="00343794" w:rsidRDefault="00343794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473"/>
      <w:gridCol w:w="3369"/>
      <w:gridCol w:w="1920"/>
    </w:tblGrid>
    <w:tr w:rsidR="005F3207" w:rsidRPr="00153D6B" w14:paraId="2F90B67A" w14:textId="77777777" w:rsidTr="00153D6B">
      <w:trPr>
        <w:trHeight w:val="247"/>
        <w:jc w:val="center"/>
      </w:trPr>
      <w:tc>
        <w:tcPr>
          <w:tcW w:w="2543" w:type="pct"/>
          <w:shd w:val="clear" w:color="auto" w:fill="auto"/>
          <w:vAlign w:val="center"/>
        </w:tcPr>
        <w:p w14:paraId="363EB15C" w14:textId="2EECC644" w:rsidR="005F3207" w:rsidRPr="00153D6B" w:rsidRDefault="009E7631" w:rsidP="00153D6B">
          <w:pPr>
            <w:pStyle w:val="AltBilgi"/>
            <w:tabs>
              <w:tab w:val="clear" w:pos="4536"/>
              <w:tab w:val="clear" w:pos="9072"/>
              <w:tab w:val="left" w:pos="3665"/>
            </w:tabs>
            <w:rPr>
              <w:rFonts w:ascii="Times New Roman" w:hAnsi="Times New Roman"/>
              <w:sz w:val="18"/>
              <w:szCs w:val="18"/>
            </w:rPr>
          </w:pPr>
          <w:r w:rsidRPr="00153D6B">
            <w:rPr>
              <w:rFonts w:ascii="Times New Roman" w:hAnsi="Times New Roman"/>
              <w:sz w:val="18"/>
              <w:szCs w:val="18"/>
            </w:rPr>
            <w:t>Dönem Projesi</w:t>
          </w:r>
          <w:r w:rsidR="005E545B" w:rsidRPr="00153D6B">
            <w:rPr>
              <w:rFonts w:ascii="Times New Roman" w:hAnsi="Times New Roman"/>
              <w:sz w:val="18"/>
              <w:szCs w:val="18"/>
            </w:rPr>
            <w:t xml:space="preserve"> </w:t>
          </w:r>
          <w:r w:rsidR="008541E5" w:rsidRPr="00153D6B">
            <w:rPr>
              <w:rFonts w:ascii="Times New Roman" w:hAnsi="Times New Roman"/>
              <w:sz w:val="18"/>
              <w:szCs w:val="18"/>
            </w:rPr>
            <w:t xml:space="preserve">Savunma </w:t>
          </w:r>
          <w:r w:rsidR="00033EC1">
            <w:rPr>
              <w:rFonts w:ascii="Times New Roman" w:hAnsi="Times New Roman"/>
              <w:sz w:val="18"/>
              <w:szCs w:val="18"/>
            </w:rPr>
            <w:t xml:space="preserve">Sınavı </w:t>
          </w:r>
          <w:r w:rsidR="008541E5" w:rsidRPr="00153D6B">
            <w:rPr>
              <w:rFonts w:ascii="Times New Roman" w:hAnsi="Times New Roman"/>
              <w:sz w:val="18"/>
              <w:szCs w:val="18"/>
            </w:rPr>
            <w:t>Jüri</w:t>
          </w:r>
          <w:r w:rsidR="006F1493">
            <w:rPr>
              <w:rFonts w:ascii="Times New Roman" w:hAnsi="Times New Roman"/>
              <w:sz w:val="18"/>
              <w:szCs w:val="18"/>
            </w:rPr>
            <w:t xml:space="preserve"> </w:t>
          </w:r>
          <w:r w:rsidR="008541E5" w:rsidRPr="00153D6B">
            <w:rPr>
              <w:rFonts w:ascii="Times New Roman" w:hAnsi="Times New Roman"/>
              <w:sz w:val="18"/>
              <w:szCs w:val="18"/>
            </w:rPr>
            <w:t xml:space="preserve">Öneri </w:t>
          </w:r>
          <w:r w:rsidR="00F9392F" w:rsidRPr="00153D6B">
            <w:rPr>
              <w:rFonts w:ascii="Times New Roman" w:hAnsi="Times New Roman"/>
              <w:sz w:val="18"/>
              <w:szCs w:val="18"/>
            </w:rPr>
            <w:t>Formu</w:t>
          </w:r>
        </w:p>
      </w:tc>
      <w:tc>
        <w:tcPr>
          <w:tcW w:w="1565" w:type="pct"/>
          <w:shd w:val="clear" w:color="auto" w:fill="auto"/>
          <w:vAlign w:val="center"/>
        </w:tcPr>
        <w:p w14:paraId="1E26E6AC" w14:textId="5D65A87D" w:rsidR="005F3207" w:rsidRPr="00153D6B" w:rsidRDefault="005F3207" w:rsidP="00153D6B">
          <w:pPr>
            <w:pStyle w:val="AltBilgi"/>
            <w:jc w:val="center"/>
            <w:rPr>
              <w:rFonts w:ascii="Times New Roman" w:hAnsi="Times New Roman"/>
              <w:sz w:val="18"/>
              <w:szCs w:val="18"/>
            </w:rPr>
          </w:pPr>
          <w:r w:rsidRPr="00153D6B">
            <w:rPr>
              <w:rFonts w:ascii="Times New Roman" w:hAnsi="Times New Roman"/>
              <w:b/>
              <w:sz w:val="18"/>
              <w:szCs w:val="18"/>
            </w:rPr>
            <w:t>Form Revizyon Tarihi:</w:t>
          </w:r>
          <w:r w:rsidRPr="00153D6B">
            <w:rPr>
              <w:rFonts w:ascii="Times New Roman" w:hAnsi="Times New Roman"/>
              <w:sz w:val="18"/>
              <w:szCs w:val="18"/>
            </w:rPr>
            <w:t xml:space="preserve"> </w:t>
          </w:r>
          <w:r w:rsidR="00F9392F" w:rsidRPr="00153D6B">
            <w:rPr>
              <w:rFonts w:ascii="Times New Roman" w:hAnsi="Times New Roman"/>
              <w:sz w:val="18"/>
              <w:szCs w:val="18"/>
            </w:rPr>
            <w:t>05</w:t>
          </w:r>
          <w:r w:rsidR="00CB00EF" w:rsidRPr="00153D6B">
            <w:rPr>
              <w:rFonts w:ascii="Times New Roman" w:hAnsi="Times New Roman"/>
              <w:sz w:val="18"/>
              <w:szCs w:val="18"/>
            </w:rPr>
            <w:t>.</w:t>
          </w:r>
          <w:r w:rsidR="00B052AF" w:rsidRPr="00153D6B">
            <w:rPr>
              <w:rFonts w:ascii="Times New Roman" w:hAnsi="Times New Roman"/>
              <w:sz w:val="18"/>
              <w:szCs w:val="18"/>
            </w:rPr>
            <w:t>0</w:t>
          </w:r>
          <w:r w:rsidR="00F9392F" w:rsidRPr="00153D6B">
            <w:rPr>
              <w:rFonts w:ascii="Times New Roman" w:hAnsi="Times New Roman"/>
              <w:sz w:val="18"/>
              <w:szCs w:val="18"/>
            </w:rPr>
            <w:t>2</w:t>
          </w:r>
          <w:r w:rsidRPr="00153D6B">
            <w:rPr>
              <w:rFonts w:ascii="Times New Roman" w:hAnsi="Times New Roman"/>
              <w:sz w:val="18"/>
              <w:szCs w:val="18"/>
            </w:rPr>
            <w:t>.202</w:t>
          </w:r>
          <w:r w:rsidR="00B052AF" w:rsidRPr="00153D6B">
            <w:rPr>
              <w:rFonts w:ascii="Times New Roman" w:hAnsi="Times New Roman"/>
              <w:sz w:val="18"/>
              <w:szCs w:val="18"/>
            </w:rPr>
            <w:t>4</w:t>
          </w:r>
        </w:p>
      </w:tc>
      <w:tc>
        <w:tcPr>
          <w:tcW w:w="892" w:type="pct"/>
          <w:shd w:val="clear" w:color="auto" w:fill="auto"/>
          <w:vAlign w:val="center"/>
        </w:tcPr>
        <w:p w14:paraId="556C1C90" w14:textId="09E1D9A0" w:rsidR="00944016" w:rsidRPr="00153D6B" w:rsidRDefault="005F3207" w:rsidP="00153D6B">
          <w:pPr>
            <w:pStyle w:val="AltBilgi"/>
            <w:jc w:val="center"/>
            <w:rPr>
              <w:rFonts w:ascii="Times New Roman" w:hAnsi="Times New Roman"/>
              <w:b/>
              <w:sz w:val="18"/>
              <w:szCs w:val="18"/>
            </w:rPr>
          </w:pPr>
          <w:r w:rsidRPr="00153D6B">
            <w:rPr>
              <w:rFonts w:ascii="Times New Roman" w:hAnsi="Times New Roman"/>
              <w:b/>
              <w:sz w:val="18"/>
              <w:szCs w:val="18"/>
            </w:rPr>
            <w:t>Form No:</w:t>
          </w:r>
          <w:r w:rsidR="00C03688" w:rsidRPr="00153D6B">
            <w:rPr>
              <w:rFonts w:ascii="Times New Roman" w:hAnsi="Times New Roman"/>
              <w:b/>
              <w:sz w:val="18"/>
              <w:szCs w:val="18"/>
            </w:rPr>
            <w:t xml:space="preserve"> </w:t>
          </w:r>
          <w:r w:rsidR="009E7631" w:rsidRPr="00153D6B">
            <w:rPr>
              <w:rFonts w:ascii="Times New Roman" w:hAnsi="Times New Roman"/>
              <w:b/>
              <w:sz w:val="18"/>
              <w:szCs w:val="18"/>
            </w:rPr>
            <w:t>T</w:t>
          </w:r>
          <w:r w:rsidR="00C640B2" w:rsidRPr="00153D6B">
            <w:rPr>
              <w:rFonts w:ascii="Times New Roman" w:hAnsi="Times New Roman"/>
              <w:b/>
              <w:sz w:val="18"/>
              <w:szCs w:val="18"/>
            </w:rPr>
            <w:t>YL</w:t>
          </w:r>
          <w:r w:rsidR="00C03688" w:rsidRPr="00153D6B">
            <w:rPr>
              <w:rFonts w:ascii="Times New Roman" w:hAnsi="Times New Roman"/>
              <w:b/>
              <w:sz w:val="18"/>
              <w:szCs w:val="18"/>
            </w:rPr>
            <w:t>_</w:t>
          </w:r>
          <w:r w:rsidR="009E7631" w:rsidRPr="00153D6B">
            <w:rPr>
              <w:rFonts w:ascii="Times New Roman" w:hAnsi="Times New Roman"/>
              <w:b/>
              <w:sz w:val="18"/>
              <w:szCs w:val="18"/>
            </w:rPr>
            <w:t>1</w:t>
          </w:r>
        </w:p>
      </w:tc>
    </w:tr>
  </w:tbl>
  <w:p w14:paraId="5DB52AF4" w14:textId="77777777" w:rsidR="005F3207" w:rsidRDefault="005F3207" w:rsidP="00D1123D">
    <w:pPr>
      <w:pStyle w:val="AltBilgi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6370EB" w14:textId="77777777" w:rsidR="00343794" w:rsidRDefault="00343794" w:rsidP="005F3207">
      <w:pPr>
        <w:spacing w:after="0" w:line="240" w:lineRule="auto"/>
      </w:pPr>
      <w:r>
        <w:separator/>
      </w:r>
    </w:p>
  </w:footnote>
  <w:footnote w:type="continuationSeparator" w:id="0">
    <w:p w14:paraId="2406EA6A" w14:textId="77777777" w:rsidR="00343794" w:rsidRDefault="00343794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1114A"/>
    <w:multiLevelType w:val="hybridMultilevel"/>
    <w:tmpl w:val="DC9AC376"/>
    <w:lvl w:ilvl="0" w:tplc="1750CCD8">
      <w:start w:val="1"/>
      <w:numFmt w:val="decimal"/>
      <w:lvlText w:val="%1."/>
      <w:lvlJc w:val="left"/>
      <w:pPr>
        <w:ind w:left="1080" w:hanging="360"/>
      </w:pPr>
      <w:rPr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4C59B8"/>
    <w:multiLevelType w:val="hybridMultilevel"/>
    <w:tmpl w:val="44AE57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8503A1"/>
    <w:multiLevelType w:val="hybridMultilevel"/>
    <w:tmpl w:val="A948CD48"/>
    <w:lvl w:ilvl="0" w:tplc="D55E274A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8B3D96"/>
    <w:multiLevelType w:val="hybridMultilevel"/>
    <w:tmpl w:val="F67EC1E0"/>
    <w:lvl w:ilvl="0" w:tplc="58761B90">
      <w:start w:val="1"/>
      <w:numFmt w:val="upperLetter"/>
      <w:pStyle w:val="Balk1"/>
      <w:lvlText w:val="%1-"/>
      <w:lvlJc w:val="left"/>
      <w:pPr>
        <w:tabs>
          <w:tab w:val="num" w:pos="450"/>
        </w:tabs>
        <w:ind w:left="450" w:hanging="360"/>
      </w:pPr>
      <w:rPr>
        <w:rFonts w:hint="default"/>
      </w:rPr>
    </w:lvl>
    <w:lvl w:ilvl="1" w:tplc="A386F1DA">
      <w:start w:val="5"/>
      <w:numFmt w:val="bullet"/>
      <w:lvlText w:val="-"/>
      <w:lvlJc w:val="left"/>
      <w:pPr>
        <w:tabs>
          <w:tab w:val="num" w:pos="1170"/>
        </w:tabs>
        <w:ind w:left="1170" w:hanging="360"/>
      </w:pPr>
      <w:rPr>
        <w:rFonts w:ascii="Times New Roman" w:eastAsia="Times New Roman" w:hAnsi="Times New Roman" w:cs="Times New Roman" w:hint="default"/>
      </w:rPr>
    </w:lvl>
    <w:lvl w:ilvl="2" w:tplc="BD388B24" w:tentative="1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</w:lvl>
    <w:lvl w:ilvl="3" w:tplc="702A8EEA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plc="1CB21964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8A64B48A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9A50643A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75A835AE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B8868CF6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abstractNum w:abstractNumId="6" w15:restartNumberingAfterBreak="0">
    <w:nsid w:val="632434BE"/>
    <w:multiLevelType w:val="hybridMultilevel"/>
    <w:tmpl w:val="DC9AC376"/>
    <w:lvl w:ilvl="0" w:tplc="FFFFFFFF">
      <w:start w:val="1"/>
      <w:numFmt w:val="decimal"/>
      <w:lvlText w:val="%1."/>
      <w:lvlJc w:val="left"/>
      <w:pPr>
        <w:ind w:left="1080" w:hanging="360"/>
      </w:pPr>
      <w:rPr>
        <w:sz w:val="16"/>
        <w:szCs w:val="16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2673225">
    <w:abstractNumId w:val="8"/>
  </w:num>
  <w:num w:numId="2" w16cid:durableId="1696692259">
    <w:abstractNumId w:val="4"/>
  </w:num>
  <w:num w:numId="3" w16cid:durableId="683870562">
    <w:abstractNumId w:val="7"/>
  </w:num>
  <w:num w:numId="4" w16cid:durableId="1644650615">
    <w:abstractNumId w:val="1"/>
  </w:num>
  <w:num w:numId="5" w16cid:durableId="1108546101">
    <w:abstractNumId w:val="5"/>
  </w:num>
  <w:num w:numId="6" w16cid:durableId="1064640641">
    <w:abstractNumId w:val="2"/>
  </w:num>
  <w:num w:numId="7" w16cid:durableId="1943491209">
    <w:abstractNumId w:val="0"/>
  </w:num>
  <w:num w:numId="8" w16cid:durableId="402528728">
    <w:abstractNumId w:val="3"/>
  </w:num>
  <w:num w:numId="9" w16cid:durableId="41150811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23BEF"/>
    <w:rsid w:val="00033EC1"/>
    <w:rsid w:val="00043246"/>
    <w:rsid w:val="00045C19"/>
    <w:rsid w:val="0006046A"/>
    <w:rsid w:val="00066745"/>
    <w:rsid w:val="00067CB7"/>
    <w:rsid w:val="0008538D"/>
    <w:rsid w:val="00091FAD"/>
    <w:rsid w:val="000A2DBF"/>
    <w:rsid w:val="000A3B6D"/>
    <w:rsid w:val="000A79AB"/>
    <w:rsid w:val="000B7954"/>
    <w:rsid w:val="000D0BA7"/>
    <w:rsid w:val="000F767A"/>
    <w:rsid w:val="000F7F0F"/>
    <w:rsid w:val="00110577"/>
    <w:rsid w:val="001144DD"/>
    <w:rsid w:val="0014078E"/>
    <w:rsid w:val="00153D6B"/>
    <w:rsid w:val="00155B1A"/>
    <w:rsid w:val="001564A5"/>
    <w:rsid w:val="0016288D"/>
    <w:rsid w:val="00163AF3"/>
    <w:rsid w:val="00163BBC"/>
    <w:rsid w:val="00164614"/>
    <w:rsid w:val="00193703"/>
    <w:rsid w:val="001957E4"/>
    <w:rsid w:val="001B34EC"/>
    <w:rsid w:val="001B5120"/>
    <w:rsid w:val="002205AB"/>
    <w:rsid w:val="002533D4"/>
    <w:rsid w:val="002646A2"/>
    <w:rsid w:val="002808CA"/>
    <w:rsid w:val="00293584"/>
    <w:rsid w:val="00295749"/>
    <w:rsid w:val="002A1403"/>
    <w:rsid w:val="002C06DE"/>
    <w:rsid w:val="002C7749"/>
    <w:rsid w:val="002D027B"/>
    <w:rsid w:val="002F18A7"/>
    <w:rsid w:val="00305DB4"/>
    <w:rsid w:val="003225B6"/>
    <w:rsid w:val="00323B45"/>
    <w:rsid w:val="00332657"/>
    <w:rsid w:val="00332AE3"/>
    <w:rsid w:val="00335717"/>
    <w:rsid w:val="00343794"/>
    <w:rsid w:val="00346F50"/>
    <w:rsid w:val="00375722"/>
    <w:rsid w:val="003831AA"/>
    <w:rsid w:val="00393086"/>
    <w:rsid w:val="003B1D7B"/>
    <w:rsid w:val="003C0833"/>
    <w:rsid w:val="003D4518"/>
    <w:rsid w:val="0041236A"/>
    <w:rsid w:val="004256B5"/>
    <w:rsid w:val="00437AF8"/>
    <w:rsid w:val="00446740"/>
    <w:rsid w:val="004520D7"/>
    <w:rsid w:val="00457033"/>
    <w:rsid w:val="004719F4"/>
    <w:rsid w:val="00480828"/>
    <w:rsid w:val="00492AAD"/>
    <w:rsid w:val="004A1535"/>
    <w:rsid w:val="004A7BF3"/>
    <w:rsid w:val="004B17FC"/>
    <w:rsid w:val="004C4180"/>
    <w:rsid w:val="004D5535"/>
    <w:rsid w:val="004E2FAF"/>
    <w:rsid w:val="004F31E9"/>
    <w:rsid w:val="005039B4"/>
    <w:rsid w:val="00513710"/>
    <w:rsid w:val="00514107"/>
    <w:rsid w:val="005242BE"/>
    <w:rsid w:val="00525BA8"/>
    <w:rsid w:val="00534C31"/>
    <w:rsid w:val="00535CA8"/>
    <w:rsid w:val="00543CA3"/>
    <w:rsid w:val="005543CB"/>
    <w:rsid w:val="00566A51"/>
    <w:rsid w:val="00573D0C"/>
    <w:rsid w:val="005935DA"/>
    <w:rsid w:val="005D3767"/>
    <w:rsid w:val="005E545B"/>
    <w:rsid w:val="005F3207"/>
    <w:rsid w:val="00637B13"/>
    <w:rsid w:val="00640833"/>
    <w:rsid w:val="0065209C"/>
    <w:rsid w:val="00663121"/>
    <w:rsid w:val="00684D81"/>
    <w:rsid w:val="00685F40"/>
    <w:rsid w:val="006A568D"/>
    <w:rsid w:val="006B18A8"/>
    <w:rsid w:val="006B3309"/>
    <w:rsid w:val="006B3672"/>
    <w:rsid w:val="006B6334"/>
    <w:rsid w:val="006C1D27"/>
    <w:rsid w:val="006C377C"/>
    <w:rsid w:val="006C58F4"/>
    <w:rsid w:val="006C7EEF"/>
    <w:rsid w:val="006F0208"/>
    <w:rsid w:val="006F1493"/>
    <w:rsid w:val="006F637D"/>
    <w:rsid w:val="00733C43"/>
    <w:rsid w:val="007357A6"/>
    <w:rsid w:val="0074138F"/>
    <w:rsid w:val="00742A81"/>
    <w:rsid w:val="007472D8"/>
    <w:rsid w:val="00757A9E"/>
    <w:rsid w:val="00773570"/>
    <w:rsid w:val="007A0ED3"/>
    <w:rsid w:val="007A525A"/>
    <w:rsid w:val="007A65F3"/>
    <w:rsid w:val="007B1413"/>
    <w:rsid w:val="007C14D8"/>
    <w:rsid w:val="007F33E0"/>
    <w:rsid w:val="00800FA8"/>
    <w:rsid w:val="00802CD9"/>
    <w:rsid w:val="00804D71"/>
    <w:rsid w:val="008136CB"/>
    <w:rsid w:val="00820A28"/>
    <w:rsid w:val="00822023"/>
    <w:rsid w:val="008541E5"/>
    <w:rsid w:val="008821E8"/>
    <w:rsid w:val="00885093"/>
    <w:rsid w:val="00892329"/>
    <w:rsid w:val="008D6EFA"/>
    <w:rsid w:val="008E5DAE"/>
    <w:rsid w:val="008F12E8"/>
    <w:rsid w:val="008F174A"/>
    <w:rsid w:val="009003D5"/>
    <w:rsid w:val="009250A6"/>
    <w:rsid w:val="0092623F"/>
    <w:rsid w:val="009269D8"/>
    <w:rsid w:val="00941FCA"/>
    <w:rsid w:val="00944016"/>
    <w:rsid w:val="00955A32"/>
    <w:rsid w:val="00973E04"/>
    <w:rsid w:val="0097543D"/>
    <w:rsid w:val="00982D14"/>
    <w:rsid w:val="0099294D"/>
    <w:rsid w:val="009A6665"/>
    <w:rsid w:val="009D248C"/>
    <w:rsid w:val="009E6366"/>
    <w:rsid w:val="009E732B"/>
    <w:rsid w:val="009E7631"/>
    <w:rsid w:val="009E76A1"/>
    <w:rsid w:val="00A02ABE"/>
    <w:rsid w:val="00A037A2"/>
    <w:rsid w:val="00A05D33"/>
    <w:rsid w:val="00A2030A"/>
    <w:rsid w:val="00A24092"/>
    <w:rsid w:val="00A37EFB"/>
    <w:rsid w:val="00A43F46"/>
    <w:rsid w:val="00A450FF"/>
    <w:rsid w:val="00A46191"/>
    <w:rsid w:val="00A556EE"/>
    <w:rsid w:val="00A63610"/>
    <w:rsid w:val="00AA5ECB"/>
    <w:rsid w:val="00B01FC6"/>
    <w:rsid w:val="00B028F7"/>
    <w:rsid w:val="00B052AF"/>
    <w:rsid w:val="00B22680"/>
    <w:rsid w:val="00B53BA5"/>
    <w:rsid w:val="00B55079"/>
    <w:rsid w:val="00B56F1A"/>
    <w:rsid w:val="00B617C2"/>
    <w:rsid w:val="00B84B04"/>
    <w:rsid w:val="00B905E2"/>
    <w:rsid w:val="00B916CC"/>
    <w:rsid w:val="00BC768E"/>
    <w:rsid w:val="00BD05F9"/>
    <w:rsid w:val="00C03688"/>
    <w:rsid w:val="00C03DDB"/>
    <w:rsid w:val="00C2011B"/>
    <w:rsid w:val="00C256DD"/>
    <w:rsid w:val="00C261CA"/>
    <w:rsid w:val="00C37B65"/>
    <w:rsid w:val="00C454D4"/>
    <w:rsid w:val="00C57BCF"/>
    <w:rsid w:val="00C640B2"/>
    <w:rsid w:val="00C757A1"/>
    <w:rsid w:val="00C82CD8"/>
    <w:rsid w:val="00CB00EF"/>
    <w:rsid w:val="00CB2CA8"/>
    <w:rsid w:val="00CB34AE"/>
    <w:rsid w:val="00CB5F6F"/>
    <w:rsid w:val="00CC71F7"/>
    <w:rsid w:val="00CE067B"/>
    <w:rsid w:val="00CF2A81"/>
    <w:rsid w:val="00CF3BD0"/>
    <w:rsid w:val="00CF5C27"/>
    <w:rsid w:val="00D03242"/>
    <w:rsid w:val="00D1123D"/>
    <w:rsid w:val="00D16DC4"/>
    <w:rsid w:val="00D27BE1"/>
    <w:rsid w:val="00D35FCF"/>
    <w:rsid w:val="00D61094"/>
    <w:rsid w:val="00D8073B"/>
    <w:rsid w:val="00D808BD"/>
    <w:rsid w:val="00DA2355"/>
    <w:rsid w:val="00DB1266"/>
    <w:rsid w:val="00DC2211"/>
    <w:rsid w:val="00DE47DD"/>
    <w:rsid w:val="00DE5298"/>
    <w:rsid w:val="00DF423E"/>
    <w:rsid w:val="00DF42A3"/>
    <w:rsid w:val="00DF72EB"/>
    <w:rsid w:val="00E074AF"/>
    <w:rsid w:val="00E20B0D"/>
    <w:rsid w:val="00E23BDD"/>
    <w:rsid w:val="00E258EA"/>
    <w:rsid w:val="00E31D9A"/>
    <w:rsid w:val="00E5580C"/>
    <w:rsid w:val="00E70EB1"/>
    <w:rsid w:val="00E9235A"/>
    <w:rsid w:val="00EA5B7A"/>
    <w:rsid w:val="00ED0C4A"/>
    <w:rsid w:val="00EE0DB1"/>
    <w:rsid w:val="00EE74C6"/>
    <w:rsid w:val="00F00E8F"/>
    <w:rsid w:val="00F30463"/>
    <w:rsid w:val="00F33133"/>
    <w:rsid w:val="00F40121"/>
    <w:rsid w:val="00F61ED2"/>
    <w:rsid w:val="00F8476C"/>
    <w:rsid w:val="00F87FDC"/>
    <w:rsid w:val="00F92669"/>
    <w:rsid w:val="00F9392F"/>
    <w:rsid w:val="00FA5A88"/>
    <w:rsid w:val="00FB0802"/>
    <w:rsid w:val="00FF4414"/>
    <w:rsid w:val="00FF472D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F019D2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qFormat/>
    <w:rsid w:val="00955A32"/>
    <w:pPr>
      <w:keepNext/>
      <w:numPr>
        <w:numId w:val="5"/>
      </w:numPr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  <w:style w:type="character" w:styleId="zlenenKpr">
    <w:name w:val="FollowedHyperlink"/>
    <w:basedOn w:val="VarsaylanParagrafYazTipi"/>
    <w:uiPriority w:val="99"/>
    <w:semiHidden/>
    <w:unhideWhenUsed/>
    <w:rsid w:val="00066745"/>
    <w:rPr>
      <w:color w:val="800080" w:themeColor="followed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C82CD8"/>
    <w:rPr>
      <w:color w:val="605E5C"/>
      <w:shd w:val="clear" w:color="auto" w:fill="E1DFDD"/>
    </w:rPr>
  </w:style>
  <w:style w:type="character" w:customStyle="1" w:styleId="Balk1Char">
    <w:name w:val="Başlık 1 Char"/>
    <w:basedOn w:val="VarsaylanParagrafYazTipi"/>
    <w:link w:val="Balk1"/>
    <w:rsid w:val="00955A32"/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paragraph" w:styleId="GvdeMetni">
    <w:name w:val="Body Text"/>
    <w:basedOn w:val="Normal"/>
    <w:link w:val="GvdeMetniChar"/>
    <w:rsid w:val="00955A32"/>
    <w:pPr>
      <w:tabs>
        <w:tab w:val="left" w:pos="-46"/>
      </w:tabs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customStyle="1" w:styleId="GvdeMetniChar">
    <w:name w:val="Gövde Metni Char"/>
    <w:basedOn w:val="VarsaylanParagrafYazTipi"/>
    <w:link w:val="GvdeMetni"/>
    <w:rsid w:val="00955A32"/>
    <w:rPr>
      <w:rFonts w:ascii="Times New Roman" w:eastAsia="Times New Roman" w:hAnsi="Times New Roman" w:cs="Times New Roman"/>
      <w:sz w:val="20"/>
      <w:szCs w:val="20"/>
      <w:lang w:eastAsia="tr-TR"/>
    </w:rPr>
  </w:style>
  <w:style w:type="character" w:styleId="YerTutucuMetni">
    <w:name w:val="Placeholder Text"/>
    <w:basedOn w:val="VarsaylanParagrafYazTipi"/>
    <w:uiPriority w:val="99"/>
    <w:semiHidden/>
    <w:rsid w:val="00663121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1A8F3B24F8C45FFAD493F6DAEB4352B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285A3431-6D18-46C6-AC93-143C35CE55A5}"/>
      </w:docPartPr>
      <w:docPartBody>
        <w:p w:rsidR="006C6BDE" w:rsidRDefault="006C6BDE" w:rsidP="006C6BDE">
          <w:pPr>
            <w:pStyle w:val="D1A8F3B24F8C45FFAD493F6DAEB4352B"/>
          </w:pPr>
          <w:r w:rsidRPr="007F1925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DefaultPlaceholder_-185401343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013A6B28-B428-4995-894F-787F03B0D944}"/>
      </w:docPartPr>
      <w:docPartBody>
        <w:p w:rsidR="006C6BDE" w:rsidRDefault="006C6BDE">
          <w:r w:rsidRPr="0078245C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3FACC862ABE14A9E9D7E7C584D1C597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85A6C6E8-86F9-4F3A-9709-38C08308CE1D}"/>
      </w:docPartPr>
      <w:docPartBody>
        <w:p w:rsidR="006C6BDE" w:rsidRDefault="006C6BDE" w:rsidP="006C6BDE">
          <w:pPr>
            <w:pStyle w:val="3FACC862ABE14A9E9D7E7C584D1C5970"/>
          </w:pPr>
          <w:r w:rsidRPr="00AA37F9">
            <w:rPr>
              <w:rStyle w:val="YerTutucuMetni"/>
            </w:rPr>
            <w:t>Bir öğe seçin.</w:t>
          </w:r>
        </w:p>
      </w:docPartBody>
    </w:docPart>
    <w:docPart>
      <w:docPartPr>
        <w:name w:val="D96C84FC78004317A369ADA5EE46B1FE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EB523584-3744-4A27-9B33-B850A6CCD22E}"/>
      </w:docPartPr>
      <w:docPartBody>
        <w:p w:rsidR="000300D3" w:rsidRDefault="000300D3" w:rsidP="000300D3">
          <w:pPr>
            <w:pStyle w:val="D96C84FC78004317A369ADA5EE46B1FE"/>
          </w:pPr>
          <w:r w:rsidRPr="00AA37F9">
            <w:rPr>
              <w:rStyle w:val="YerTutucuMetni"/>
            </w:rPr>
            <w:t>Bir öğe seçin.</w:t>
          </w:r>
        </w:p>
      </w:docPartBody>
    </w:docPart>
    <w:docPart>
      <w:docPartPr>
        <w:name w:val="B1DC336406034D039F115EE55E7F539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B672663E-3929-4268-ADBC-EB4363007054}"/>
      </w:docPartPr>
      <w:docPartBody>
        <w:p w:rsidR="00AF7BD3" w:rsidRDefault="00AF7BD3" w:rsidP="00AF7BD3">
          <w:pPr>
            <w:pStyle w:val="B1DC336406034D039F115EE55E7F5397"/>
          </w:pPr>
          <w:r w:rsidRPr="00064A3B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B4AFC440F0F84AE796C6C5F0C3E5FC73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2231D958-0FD7-4BBE-A313-0749BAC3DE0D}"/>
      </w:docPartPr>
      <w:docPartBody>
        <w:p w:rsidR="00AE1B7D" w:rsidRDefault="00AE1B7D" w:rsidP="00AE1B7D">
          <w:pPr>
            <w:pStyle w:val="B4AFC440F0F84AE796C6C5F0C3E5FC73"/>
          </w:pPr>
          <w:r w:rsidRPr="004471B7">
            <w:rPr>
              <w:rStyle w:val="YerTutucuMetni"/>
            </w:rPr>
            <w:t>Bir öğe seçin.</w:t>
          </w:r>
        </w:p>
      </w:docPartBody>
    </w:docPart>
    <w:docPart>
      <w:docPartPr>
        <w:name w:val="9EE8D51CDF9542058FA78207B0F5125F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E687D66D-C1CD-4D16-A105-3B9561859AB0}"/>
      </w:docPartPr>
      <w:docPartBody>
        <w:p w:rsidR="00AE1B7D" w:rsidRDefault="00AE1B7D" w:rsidP="00AE1B7D">
          <w:pPr>
            <w:pStyle w:val="9EE8D51CDF9542058FA78207B0F5125F"/>
          </w:pPr>
          <w:r w:rsidRPr="004471B7">
            <w:rPr>
              <w:rStyle w:val="YerTutucuMetni"/>
            </w:rPr>
            <w:t>Bir öğe seçin.</w:t>
          </w:r>
        </w:p>
      </w:docPartBody>
    </w:docPart>
    <w:docPart>
      <w:docPartPr>
        <w:name w:val="3711BF63749641A7B50339051AE5FF2A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7AA77CDD-F834-47A3-BCE3-926BE905DED6}"/>
      </w:docPartPr>
      <w:docPartBody>
        <w:p w:rsidR="00AE1B7D" w:rsidRDefault="00AE1B7D" w:rsidP="00AE1B7D">
          <w:pPr>
            <w:pStyle w:val="3711BF63749641A7B50339051AE5FF2A"/>
          </w:pPr>
          <w:r w:rsidRPr="004471B7">
            <w:rPr>
              <w:rStyle w:val="YerTutucuMetni"/>
            </w:rPr>
            <w:t>Bir öğe seçin.</w:t>
          </w:r>
        </w:p>
      </w:docPartBody>
    </w:docPart>
    <w:docPart>
      <w:docPartPr>
        <w:name w:val="DefaultPlaceholder_-185401344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30CE5FE0-1953-40E2-B727-D8D83AF491F3}"/>
      </w:docPartPr>
      <w:docPartBody>
        <w:p w:rsidR="002472CD" w:rsidRDefault="002472CD">
          <w:r w:rsidRPr="00901340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540AC6A8A67B4351834B32198003963C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B8263F47-74F1-4B8A-9DCF-6EBF9CA248E8}"/>
      </w:docPartPr>
      <w:docPartBody>
        <w:p w:rsidR="008958C7" w:rsidRDefault="008958C7" w:rsidP="008958C7">
          <w:pPr>
            <w:pStyle w:val="540AC6A8A67B4351834B32198003963C"/>
          </w:pPr>
          <w:r w:rsidRPr="00901353">
            <w:rPr>
              <w:rStyle w:val="YerTutucuMetni"/>
            </w:rPr>
            <w:t>Bir öğe seçi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C6BDE"/>
    <w:rsid w:val="000300D3"/>
    <w:rsid w:val="00101DA1"/>
    <w:rsid w:val="002472CD"/>
    <w:rsid w:val="006C6BDE"/>
    <w:rsid w:val="008958C7"/>
    <w:rsid w:val="009463A1"/>
    <w:rsid w:val="00AE1B7D"/>
    <w:rsid w:val="00AF7B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tr-TR" w:eastAsia="tr-T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8958C7"/>
    <w:rPr>
      <w:color w:val="666666"/>
    </w:rPr>
  </w:style>
  <w:style w:type="paragraph" w:customStyle="1" w:styleId="D1A8F3B24F8C45FFAD493F6DAEB4352B">
    <w:name w:val="D1A8F3B24F8C45FFAD493F6DAEB4352B"/>
    <w:rsid w:val="006C6BDE"/>
  </w:style>
  <w:style w:type="paragraph" w:customStyle="1" w:styleId="3FACC862ABE14A9E9D7E7C584D1C5970">
    <w:name w:val="3FACC862ABE14A9E9D7E7C584D1C5970"/>
    <w:rsid w:val="006C6BDE"/>
  </w:style>
  <w:style w:type="paragraph" w:customStyle="1" w:styleId="D96C84FC78004317A369ADA5EE46B1FE">
    <w:name w:val="D96C84FC78004317A369ADA5EE46B1FE"/>
    <w:rsid w:val="000300D3"/>
  </w:style>
  <w:style w:type="paragraph" w:customStyle="1" w:styleId="B1DC336406034D039F115EE55E7F5397">
    <w:name w:val="B1DC336406034D039F115EE55E7F5397"/>
    <w:rsid w:val="00AF7BD3"/>
  </w:style>
  <w:style w:type="paragraph" w:customStyle="1" w:styleId="B4AFC440F0F84AE796C6C5F0C3E5FC73">
    <w:name w:val="B4AFC440F0F84AE796C6C5F0C3E5FC73"/>
    <w:rsid w:val="00AE1B7D"/>
    <w:pPr>
      <w:spacing w:line="278" w:lineRule="auto"/>
    </w:pPr>
    <w:rPr>
      <w:sz w:val="24"/>
      <w:szCs w:val="24"/>
    </w:rPr>
  </w:style>
  <w:style w:type="paragraph" w:customStyle="1" w:styleId="9EE8D51CDF9542058FA78207B0F5125F">
    <w:name w:val="9EE8D51CDF9542058FA78207B0F5125F"/>
    <w:rsid w:val="00AE1B7D"/>
    <w:pPr>
      <w:spacing w:line="278" w:lineRule="auto"/>
    </w:pPr>
    <w:rPr>
      <w:sz w:val="24"/>
      <w:szCs w:val="24"/>
    </w:rPr>
  </w:style>
  <w:style w:type="paragraph" w:customStyle="1" w:styleId="3711BF63749641A7B50339051AE5FF2A">
    <w:name w:val="3711BF63749641A7B50339051AE5FF2A"/>
    <w:rsid w:val="00AE1B7D"/>
    <w:pPr>
      <w:spacing w:line="278" w:lineRule="auto"/>
    </w:pPr>
    <w:rPr>
      <w:sz w:val="24"/>
      <w:szCs w:val="24"/>
    </w:rPr>
  </w:style>
  <w:style w:type="paragraph" w:customStyle="1" w:styleId="540AC6A8A67B4351834B32198003963C">
    <w:name w:val="540AC6A8A67B4351834B32198003963C"/>
    <w:rsid w:val="008958C7"/>
    <w:pPr>
      <w:spacing w:line="278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</TotalTime>
  <Pages>1</Pages>
  <Words>267</Words>
  <Characters>1523</Characters>
  <Application>Microsoft Office Word</Application>
  <DocSecurity>0</DocSecurity>
  <Lines>12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HMUT KADİR İŞGÜVEN</dc:creator>
  <cp:lastModifiedBy>MAHMUT KADİR İŞGÜVEN</cp:lastModifiedBy>
  <cp:revision>154</cp:revision>
  <cp:lastPrinted>2024-01-03T17:38:00Z</cp:lastPrinted>
  <dcterms:created xsi:type="dcterms:W3CDTF">2021-08-12T09:53:00Z</dcterms:created>
  <dcterms:modified xsi:type="dcterms:W3CDTF">2024-03-01T06:59:00Z</dcterms:modified>
</cp:coreProperties>
</file>